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7E2CC" w14:textId="77777777" w:rsidR="005841CD" w:rsidRPr="005841CD" w:rsidRDefault="005841CD" w:rsidP="005841CD">
      <w:pPr>
        <w:autoSpaceDE w:val="0"/>
        <w:autoSpaceDN w:val="0"/>
        <w:adjustRightInd w:val="0"/>
        <w:spacing w:after="0" w:line="240" w:lineRule="auto"/>
        <w:jc w:val="center"/>
        <w:rPr>
          <w:rFonts w:ascii="Cambria" w:eastAsia="TimesNewRomanPS-BoldMT" w:hAnsi="Cambria" w:cs="Calibri"/>
          <w:b/>
          <w:bCs/>
          <w:sz w:val="28"/>
          <w:szCs w:val="28"/>
        </w:rPr>
      </w:pPr>
      <w:r w:rsidRPr="005841CD">
        <w:rPr>
          <w:rFonts w:ascii="Cambria" w:eastAsia="TimesNewRomanPS-BoldMT" w:hAnsi="Cambria" w:cs="Calibri"/>
          <w:b/>
          <w:bCs/>
          <w:sz w:val="28"/>
          <w:szCs w:val="28"/>
        </w:rPr>
        <w:t>UNIVERSITÀ DEGLI STUDI DELL’AQUILA</w:t>
      </w:r>
    </w:p>
    <w:p w14:paraId="7B947F34" w14:textId="3BAA19E4" w:rsidR="005841CD" w:rsidRPr="005841CD" w:rsidRDefault="005841CD" w:rsidP="005841CD">
      <w:pPr>
        <w:spacing w:after="0"/>
        <w:jc w:val="center"/>
        <w:rPr>
          <w:rFonts w:ascii="Cambria" w:eastAsia="Times New Roman" w:hAnsi="Cambria" w:cs="Calibri"/>
          <w:b/>
          <w:bCs/>
          <w:color w:val="000000"/>
          <w:sz w:val="28"/>
          <w:szCs w:val="28"/>
          <w:shd w:val="clear" w:color="auto" w:fill="FFFFFF"/>
          <w:lang w:eastAsia="it-IT"/>
        </w:rPr>
      </w:pPr>
      <w:r w:rsidRPr="005841CD">
        <w:rPr>
          <w:rFonts w:ascii="Cambria" w:eastAsia="TimesNewRomanPS-BoldMT" w:hAnsi="Cambria" w:cs="Calibri"/>
          <w:b/>
          <w:bCs/>
          <w:sz w:val="28"/>
          <w:szCs w:val="28"/>
        </w:rPr>
        <w:t xml:space="preserve">Allegato </w:t>
      </w:r>
      <w:r w:rsidR="005625E5">
        <w:rPr>
          <w:rFonts w:ascii="Cambria" w:eastAsia="TimesNewRomanPS-BoldMT" w:hAnsi="Cambria" w:cs="Calibri"/>
          <w:b/>
          <w:bCs/>
          <w:sz w:val="28"/>
          <w:szCs w:val="28"/>
        </w:rPr>
        <w:t>2</w:t>
      </w:r>
      <w:r w:rsidRPr="005841CD">
        <w:rPr>
          <w:rFonts w:ascii="Cambria" w:eastAsia="TimesNewRomanPS-BoldMT" w:hAnsi="Cambria" w:cs="Calibri"/>
          <w:b/>
          <w:bCs/>
          <w:sz w:val="28"/>
          <w:szCs w:val="28"/>
        </w:rPr>
        <w:t xml:space="preserve"> all’</w:t>
      </w:r>
      <w:r w:rsidRPr="005841CD">
        <w:rPr>
          <w:rFonts w:ascii="Cambria" w:eastAsia="Times New Roman" w:hAnsi="Cambria" w:cs="Calibri"/>
          <w:b/>
          <w:bCs/>
          <w:color w:val="000000"/>
          <w:sz w:val="28"/>
          <w:szCs w:val="28"/>
          <w:shd w:val="clear" w:color="auto" w:fill="FFFFFF"/>
          <w:lang w:bidi="en-US"/>
        </w:rPr>
        <w:t>a</w:t>
      </w:r>
      <w:r w:rsidRPr="005841CD">
        <w:rPr>
          <w:rFonts w:ascii="Cambria" w:eastAsia="Times New Roman" w:hAnsi="Cambria" w:cs="Calibri"/>
          <w:b/>
          <w:bCs/>
          <w:color w:val="000000"/>
          <w:sz w:val="28"/>
          <w:szCs w:val="28"/>
          <w:shd w:val="clear" w:color="auto" w:fill="FFFFFF"/>
          <w:lang w:eastAsia="it-IT"/>
        </w:rPr>
        <w:t xml:space="preserve">vviso di selezione per l’ammissione al </w:t>
      </w:r>
      <w:proofErr w:type="spellStart"/>
      <w:r w:rsidRPr="005841CD">
        <w:rPr>
          <w:rFonts w:ascii="Cambria" w:eastAsia="Times New Roman" w:hAnsi="Cambria" w:cs="Calibri"/>
          <w:b/>
          <w:bCs/>
          <w:color w:val="000000"/>
          <w:sz w:val="28"/>
          <w:szCs w:val="28"/>
          <w:shd w:val="clear" w:color="auto" w:fill="FFFFFF"/>
          <w:lang w:eastAsia="it-IT"/>
        </w:rPr>
        <w:t>Pinkamp</w:t>
      </w:r>
      <w:proofErr w:type="spellEnd"/>
      <w:r w:rsidRPr="005841CD">
        <w:rPr>
          <w:rFonts w:ascii="Cambria" w:eastAsia="Times New Roman" w:hAnsi="Cambria" w:cs="Calibri"/>
          <w:b/>
          <w:bCs/>
          <w:color w:val="000000"/>
          <w:sz w:val="28"/>
          <w:szCs w:val="28"/>
          <w:shd w:val="clear" w:color="auto" w:fill="FFFFFF"/>
          <w:lang w:eastAsia="it-IT"/>
        </w:rPr>
        <w:t xml:space="preserve"> 2023</w:t>
      </w:r>
    </w:p>
    <w:p w14:paraId="0AE0D898" w14:textId="77777777" w:rsidR="005841CD" w:rsidRPr="005841CD" w:rsidRDefault="005841CD" w:rsidP="005841CD">
      <w:pPr>
        <w:spacing w:after="0"/>
        <w:rPr>
          <w:rFonts w:ascii="Cambria" w:eastAsia="Times New Roman" w:hAnsi="Cambria" w:cs="Calibri"/>
          <w:b/>
          <w:bCs/>
          <w:color w:val="000000"/>
          <w:sz w:val="28"/>
          <w:szCs w:val="28"/>
          <w:shd w:val="clear" w:color="auto" w:fill="FFFFFF"/>
          <w:lang w:eastAsia="it-IT"/>
        </w:rPr>
      </w:pPr>
    </w:p>
    <w:p w14:paraId="6EE1E581" w14:textId="02A87F62" w:rsidR="005841CD" w:rsidRPr="005841CD" w:rsidRDefault="005841CD" w:rsidP="005841CD">
      <w:pPr>
        <w:spacing w:after="0"/>
        <w:jc w:val="center"/>
        <w:rPr>
          <w:rFonts w:ascii="Cambria" w:eastAsia="TimesNewRomanPS-BoldMT" w:hAnsi="Cambria" w:cs="Calibri"/>
          <w:b/>
          <w:bCs/>
          <w:sz w:val="28"/>
          <w:szCs w:val="28"/>
        </w:rPr>
      </w:pPr>
      <w:r w:rsidRPr="005841CD">
        <w:rPr>
          <w:rFonts w:ascii="Cambria" w:eastAsia="Times New Roman" w:hAnsi="Cambria" w:cs="Calibri"/>
          <w:b/>
          <w:bCs/>
          <w:color w:val="C00000"/>
          <w:sz w:val="28"/>
          <w:szCs w:val="28"/>
          <w:shd w:val="clear" w:color="auto" w:fill="FFFFFF"/>
          <w:lang w:eastAsia="it-IT"/>
        </w:rPr>
        <w:t xml:space="preserve">MODULO DI PARTECIPAZIONE PER </w:t>
      </w:r>
      <w:r w:rsidR="00232014">
        <w:rPr>
          <w:rFonts w:ascii="Cambria" w:eastAsia="Times New Roman" w:hAnsi="Cambria" w:cs="Calibri"/>
          <w:b/>
          <w:bCs/>
          <w:color w:val="C00000"/>
          <w:sz w:val="28"/>
          <w:szCs w:val="28"/>
          <w:shd w:val="clear" w:color="auto" w:fill="FFFFFF"/>
          <w:lang w:eastAsia="it-IT"/>
        </w:rPr>
        <w:t>MAGGIORENNI</w:t>
      </w:r>
      <w:r w:rsidRPr="005841CD">
        <w:rPr>
          <w:rFonts w:ascii="Cambria" w:eastAsia="Times New Roman" w:hAnsi="Cambria" w:cs="Calibri"/>
          <w:b/>
          <w:bCs/>
          <w:sz w:val="28"/>
          <w:szCs w:val="28"/>
          <w:shd w:val="clear" w:color="auto" w:fill="FFFFFF"/>
          <w:lang w:eastAsia="it-IT"/>
        </w:rPr>
        <w:t>:</w:t>
      </w:r>
    </w:p>
    <w:p w14:paraId="6B2E7F18" w14:textId="77777777" w:rsidR="005841CD" w:rsidRPr="005841CD" w:rsidRDefault="005841CD" w:rsidP="005841CD">
      <w:pPr>
        <w:autoSpaceDE w:val="0"/>
        <w:autoSpaceDN w:val="0"/>
        <w:adjustRightInd w:val="0"/>
        <w:spacing w:after="0" w:line="240" w:lineRule="auto"/>
        <w:jc w:val="center"/>
        <w:rPr>
          <w:rFonts w:ascii="Cambria" w:eastAsia="TimesNewRomanPS-BoldMT" w:hAnsi="Cambria" w:cs="Calibri"/>
          <w:b/>
          <w:bCs/>
          <w:sz w:val="24"/>
          <w:szCs w:val="24"/>
        </w:rPr>
      </w:pPr>
      <w:r w:rsidRPr="005841CD">
        <w:rPr>
          <w:rFonts w:ascii="Cambria" w:eastAsia="TimesNewRomanPS-BoldMT" w:hAnsi="Cambria" w:cs="Calibri"/>
          <w:b/>
          <w:bCs/>
          <w:sz w:val="24"/>
          <w:szCs w:val="24"/>
        </w:rPr>
        <w:t xml:space="preserve">CONSENSO INFORMATO PER LA PARTECIPAZIONE </w:t>
      </w:r>
    </w:p>
    <w:p w14:paraId="71CEB806" w14:textId="77777777" w:rsidR="005841CD" w:rsidRPr="005841CD" w:rsidRDefault="005841CD" w:rsidP="005841CD">
      <w:pPr>
        <w:spacing w:after="0"/>
        <w:jc w:val="center"/>
        <w:rPr>
          <w:rFonts w:ascii="Cambria" w:eastAsia="TimesNewRomanPS-BoldMT" w:hAnsi="Cambria" w:cs="Calibri"/>
          <w:b/>
          <w:bCs/>
          <w:sz w:val="24"/>
          <w:szCs w:val="24"/>
        </w:rPr>
      </w:pPr>
      <w:r w:rsidRPr="005841CD">
        <w:rPr>
          <w:rFonts w:ascii="Cambria" w:eastAsia="TimesNewRomanPS-BoldMT" w:hAnsi="Cambria" w:cs="Calibri"/>
          <w:b/>
          <w:bCs/>
          <w:sz w:val="24"/>
          <w:szCs w:val="24"/>
        </w:rPr>
        <w:t>AL PROGETTO PINKAMP, DICHIARAZIONE LIBERATORIA DI RESPONSABILITA’ E DICHIARAZIONE SULLO STATO DI SALUTE</w:t>
      </w:r>
    </w:p>
    <w:p w14:paraId="2276A535" w14:textId="018FC54C" w:rsidR="005841CD" w:rsidRPr="005841CD" w:rsidRDefault="005841CD" w:rsidP="005841CD">
      <w:pPr>
        <w:spacing w:after="0"/>
        <w:jc w:val="center"/>
        <w:rPr>
          <w:rFonts w:ascii="Cambria" w:eastAsia="TimesNewRomanPS-BoldMT" w:hAnsi="Cambria" w:cs="Calibri"/>
          <w:b/>
          <w:bCs/>
          <w:sz w:val="24"/>
          <w:szCs w:val="24"/>
        </w:rPr>
      </w:pPr>
      <w:r w:rsidRPr="005841CD">
        <w:rPr>
          <w:rFonts w:ascii="Cambria" w:eastAsia="TimesNewRomanPS-BoldMT" w:hAnsi="Cambria" w:cs="Calibri"/>
          <w:b/>
          <w:bCs/>
          <w:sz w:val="24"/>
          <w:szCs w:val="24"/>
          <w:highlight w:val="yellow"/>
        </w:rPr>
        <w:t>(</w:t>
      </w:r>
      <w:r w:rsidR="00232014">
        <w:rPr>
          <w:rFonts w:ascii="Cambria" w:eastAsia="TimesNewRomanPS-BoldMT" w:hAnsi="Cambria" w:cs="Calibri"/>
          <w:b/>
          <w:bCs/>
          <w:sz w:val="24"/>
          <w:szCs w:val="24"/>
          <w:highlight w:val="yellow"/>
        </w:rPr>
        <w:t>si</w:t>
      </w:r>
      <w:r w:rsidRPr="005841CD">
        <w:rPr>
          <w:rFonts w:ascii="Cambria" w:eastAsia="TimesNewRomanPS-BoldMT" w:hAnsi="Cambria" w:cs="Calibri"/>
          <w:b/>
          <w:bCs/>
          <w:sz w:val="24"/>
          <w:szCs w:val="24"/>
          <w:highlight w:val="yellow"/>
        </w:rPr>
        <w:t xml:space="preserve"> dovr</w:t>
      </w:r>
      <w:r w:rsidR="00232014">
        <w:rPr>
          <w:rFonts w:ascii="Cambria" w:eastAsia="TimesNewRomanPS-BoldMT" w:hAnsi="Cambria" w:cs="Calibri"/>
          <w:b/>
          <w:bCs/>
          <w:sz w:val="24"/>
          <w:szCs w:val="24"/>
          <w:highlight w:val="yellow"/>
        </w:rPr>
        <w:t>à</w:t>
      </w:r>
      <w:r w:rsidRPr="005841CD">
        <w:rPr>
          <w:rFonts w:ascii="Cambria" w:eastAsia="TimesNewRomanPS-BoldMT" w:hAnsi="Cambria" w:cs="Calibri"/>
          <w:b/>
          <w:bCs/>
          <w:sz w:val="24"/>
          <w:szCs w:val="24"/>
          <w:highlight w:val="yellow"/>
        </w:rPr>
        <w:t xml:space="preserve"> apporre un totale di 5 firme nei punti evidenziati in giallo</w:t>
      </w:r>
      <w:r w:rsidRPr="005841CD">
        <w:rPr>
          <w:rFonts w:ascii="Cambria" w:eastAsia="TimesNewRomanPS-BoldMT" w:hAnsi="Cambria" w:cs="Calibri"/>
          <w:b/>
          <w:bCs/>
          <w:sz w:val="24"/>
          <w:szCs w:val="24"/>
        </w:rPr>
        <w:t>)</w:t>
      </w:r>
    </w:p>
    <w:p w14:paraId="3CACB2CD" w14:textId="77777777" w:rsidR="005841CD" w:rsidRPr="005841CD" w:rsidRDefault="005841CD" w:rsidP="005841CD">
      <w:pPr>
        <w:autoSpaceDE w:val="0"/>
        <w:autoSpaceDN w:val="0"/>
        <w:adjustRightInd w:val="0"/>
        <w:spacing w:after="0" w:line="240" w:lineRule="auto"/>
        <w:jc w:val="center"/>
        <w:rPr>
          <w:rFonts w:ascii="Cambria" w:eastAsia="TimesNewRomanPS-BoldMT" w:hAnsi="Cambria" w:cs="Calibri"/>
          <w:b/>
          <w:bCs/>
          <w:sz w:val="32"/>
          <w:szCs w:val="32"/>
        </w:rPr>
      </w:pPr>
    </w:p>
    <w:p w14:paraId="641EA946" w14:textId="1ACA3A48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>La sottoscritt</w:t>
      </w:r>
      <w:r w:rsidR="00ED5D69">
        <w:rPr>
          <w:rFonts w:ascii="Cambria" w:eastAsia="Times New Roman" w:hAnsi="Cambria" w:cs="Calibri"/>
          <w:sz w:val="24"/>
          <w:szCs w:val="24"/>
        </w:rPr>
        <w:t>a</w:t>
      </w:r>
      <w:r w:rsidRPr="005841CD">
        <w:rPr>
          <w:rFonts w:ascii="Cambria" w:eastAsia="Times New Roman" w:hAnsi="Cambria" w:cs="Calibri"/>
          <w:sz w:val="24"/>
          <w:szCs w:val="24"/>
        </w:rPr>
        <w:t xml:space="preserve">   </w:t>
      </w:r>
      <w:r w:rsidR="00ED5D69">
        <w:rPr>
          <w:rFonts w:ascii="Cambria" w:eastAsia="Times New Roman" w:hAnsi="Cambria" w:cs="Calibri"/>
          <w:sz w:val="24"/>
          <w:szCs w:val="24"/>
        </w:rPr>
        <w:t>_______</w:t>
      </w:r>
      <w:r w:rsidRPr="005841CD">
        <w:rPr>
          <w:rFonts w:ascii="Cambria" w:eastAsia="Times New Roman" w:hAnsi="Cambria" w:cs="Calibri"/>
          <w:sz w:val="24"/>
          <w:szCs w:val="24"/>
        </w:rPr>
        <w:t xml:space="preserve">______________________________________ </w:t>
      </w:r>
    </w:p>
    <w:p w14:paraId="0750CEEE" w14:textId="0D6FED86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>Nata il ___________________  a  _____________________________(prov._____)</w:t>
      </w:r>
    </w:p>
    <w:p w14:paraId="421F3489" w14:textId="77777777" w:rsidR="005841CD" w:rsidRP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 xml:space="preserve">residente in_____________________ Via/Piazza______________________________________ n. ________ </w:t>
      </w:r>
    </w:p>
    <w:p w14:paraId="422F4ED3" w14:textId="77777777" w:rsidR="005841CD" w:rsidRDefault="005841CD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</w:rPr>
        <w:t xml:space="preserve">Documento di riconoscimento _______________________ n. __________________________ </w:t>
      </w:r>
    </w:p>
    <w:p w14:paraId="539C8247" w14:textId="43E5E067" w:rsidR="00ED5D69" w:rsidRPr="005841CD" w:rsidRDefault="00ED5D69" w:rsidP="005841CD">
      <w:pPr>
        <w:spacing w:after="0" w:line="360" w:lineRule="auto"/>
        <w:rPr>
          <w:rFonts w:ascii="Cambria" w:eastAsia="Times New Roman" w:hAnsi="Cambria" w:cs="Calibri"/>
          <w:sz w:val="24"/>
          <w:szCs w:val="24"/>
        </w:rPr>
      </w:pPr>
      <w:r>
        <w:rPr>
          <w:rFonts w:ascii="Cambria" w:eastAsia="Times New Roman" w:hAnsi="Cambria" w:cs="Calibri"/>
          <w:sz w:val="24"/>
          <w:szCs w:val="24"/>
        </w:rPr>
        <w:t>C.F. __________________________________________________</w:t>
      </w:r>
    </w:p>
    <w:p w14:paraId="2BEFD370" w14:textId="77777777" w:rsidR="005841CD" w:rsidRPr="005841CD" w:rsidRDefault="005841CD" w:rsidP="005841CD">
      <w:pPr>
        <w:shd w:val="clear" w:color="auto" w:fill="FFFFFF"/>
        <w:spacing w:after="0" w:line="360" w:lineRule="auto"/>
        <w:rPr>
          <w:rFonts w:ascii="Cambria" w:eastAsia="Times New Roman" w:hAnsi="Cambria" w:cs="Calibri"/>
          <w:sz w:val="24"/>
          <w:szCs w:val="24"/>
          <w:lang w:eastAsia="it-IT"/>
        </w:rPr>
      </w:pPr>
      <w:r w:rsidRPr="005841CD">
        <w:rPr>
          <w:rFonts w:ascii="Cambria" w:eastAsia="Times New Roman" w:hAnsi="Cambria" w:cs="Calibri"/>
          <w:sz w:val="24"/>
          <w:szCs w:val="24"/>
          <w:lang w:eastAsia="it-IT"/>
        </w:rPr>
        <w:t xml:space="preserve">e-mail: ______________________________ </w:t>
      </w:r>
    </w:p>
    <w:p w14:paraId="2A8F40E9" w14:textId="3AA3C09A" w:rsidR="005841CD" w:rsidRPr="005841CD" w:rsidRDefault="005841CD" w:rsidP="005841CD">
      <w:pPr>
        <w:shd w:val="clear" w:color="auto" w:fill="FFFFFF"/>
        <w:spacing w:after="0" w:line="360" w:lineRule="auto"/>
        <w:rPr>
          <w:rFonts w:ascii="Cambria" w:eastAsia="Candara" w:hAnsi="Cambria" w:cs="Arial"/>
          <w:b/>
          <w:bCs/>
          <w:sz w:val="24"/>
          <w:szCs w:val="24"/>
          <w:lang w:eastAsia="it-IT"/>
        </w:rPr>
      </w:pPr>
      <w:r w:rsidRPr="005841CD">
        <w:rPr>
          <w:rFonts w:ascii="Cambria" w:eastAsia="Times New Roman" w:hAnsi="Cambria"/>
          <w:sz w:val="24"/>
          <w:szCs w:val="24"/>
          <w:lang w:eastAsia="it-IT"/>
        </w:rPr>
        <w:t>Recapito telefonico presso il quale essere rintraccia</w:t>
      </w:r>
      <w:r w:rsidR="00ED5D69">
        <w:rPr>
          <w:rFonts w:ascii="Cambria" w:eastAsia="Times New Roman" w:hAnsi="Cambria"/>
          <w:sz w:val="24"/>
          <w:szCs w:val="24"/>
          <w:lang w:eastAsia="it-IT"/>
        </w:rPr>
        <w:t>bile</w:t>
      </w:r>
      <w:r w:rsidRPr="005841CD">
        <w:rPr>
          <w:rFonts w:ascii="Cambria" w:eastAsia="Times New Roman" w:hAnsi="Cambria"/>
          <w:sz w:val="24"/>
          <w:szCs w:val="24"/>
          <w:lang w:eastAsia="it-IT"/>
        </w:rPr>
        <w:t>:________________________________________________</w:t>
      </w:r>
    </w:p>
    <w:p w14:paraId="1D8A3664" w14:textId="77777777" w:rsidR="005841CD" w:rsidRPr="005841CD" w:rsidRDefault="005841CD" w:rsidP="005841CD">
      <w:pPr>
        <w:spacing w:after="0"/>
        <w:jc w:val="center"/>
        <w:rPr>
          <w:rFonts w:ascii="Cambria" w:eastAsia="TimesNewRomanPS-BoldMT" w:hAnsi="Cambria" w:cs="Calibri"/>
          <w:b/>
          <w:bCs/>
          <w:sz w:val="36"/>
          <w:szCs w:val="36"/>
        </w:rPr>
      </w:pPr>
    </w:p>
    <w:p w14:paraId="5A556900" w14:textId="64DE982C" w:rsidR="005841CD" w:rsidRPr="005841CD" w:rsidRDefault="005841CD" w:rsidP="005841CD">
      <w:pPr>
        <w:spacing w:after="0"/>
        <w:jc w:val="center"/>
        <w:rPr>
          <w:rFonts w:ascii="Cambria" w:eastAsia="Times New Roman" w:hAnsi="Cambria" w:cs="TimesNewRomanPSMT"/>
          <w:b/>
          <w:bCs/>
          <w:sz w:val="32"/>
          <w:szCs w:val="30"/>
        </w:rPr>
      </w:pPr>
      <w:r w:rsidRPr="005841CD">
        <w:rPr>
          <w:rFonts w:ascii="Cambria" w:eastAsia="TimesNewRomanPS-BoldMT" w:hAnsi="Cambria" w:cs="Calibri"/>
          <w:b/>
          <w:bCs/>
          <w:sz w:val="36"/>
          <w:szCs w:val="36"/>
        </w:rPr>
        <w:t xml:space="preserve">DICHIARA </w:t>
      </w:r>
    </w:p>
    <w:p w14:paraId="19AA1A91" w14:textId="77777777" w:rsidR="005841CD" w:rsidRPr="005841CD" w:rsidRDefault="005841CD" w:rsidP="005841CD">
      <w:pPr>
        <w:numPr>
          <w:ilvl w:val="0"/>
          <w:numId w:val="28"/>
        </w:numPr>
        <w:spacing w:after="0"/>
        <w:contextualSpacing/>
        <w:jc w:val="both"/>
        <w:rPr>
          <w:rFonts w:ascii="Cambria" w:eastAsia="TimesNewRomanPS-BoldMT" w:hAnsi="Cambria" w:cs="Calibri"/>
          <w:b/>
          <w:bCs/>
          <w:sz w:val="24"/>
          <w:szCs w:val="24"/>
        </w:rPr>
      </w:pPr>
      <w:r w:rsidRPr="005841CD">
        <w:rPr>
          <w:rFonts w:ascii="Cambria" w:eastAsia="Times New Roman" w:hAnsi="Cambria" w:cs="Calibri"/>
          <w:sz w:val="24"/>
          <w:szCs w:val="24"/>
          <w:lang w:bidi="en-US"/>
        </w:rPr>
        <w:t>di aver letto e compreso le informazioni sul trattamento dei dati personali e particolari rese dall’Università degli studi dell’Aquila ai sensi dell’Art. 13 del Regolamento Generale sulla protezione dei dati (Reg. UE 2016/679);</w:t>
      </w:r>
    </w:p>
    <w:p w14:paraId="2DC9DFEE" w14:textId="77777777" w:rsidR="005841CD" w:rsidRPr="005841CD" w:rsidRDefault="005841CD" w:rsidP="005841CD">
      <w:pPr>
        <w:numPr>
          <w:ilvl w:val="0"/>
          <w:numId w:val="28"/>
        </w:numPr>
        <w:spacing w:after="120" w:line="240" w:lineRule="auto"/>
        <w:jc w:val="both"/>
        <w:rPr>
          <w:rFonts w:ascii="Cambria" w:eastAsia="Times New Roman" w:hAnsi="Cambria" w:cs="Calibri"/>
          <w:sz w:val="24"/>
          <w:szCs w:val="24"/>
          <w:lang w:eastAsia="it-IT"/>
        </w:rPr>
      </w:pPr>
      <w:r w:rsidRPr="005841CD">
        <w:rPr>
          <w:rFonts w:ascii="Cambria" w:eastAsia="Times New Roman" w:hAnsi="Cambria" w:cs="Calibri"/>
          <w:sz w:val="24"/>
          <w:szCs w:val="24"/>
          <w:lang w:eastAsia="it-IT"/>
        </w:rPr>
        <w:t>di aver avuto il tempo necessario per porre domande e per manifestare il mio consenso, senza alcun condizionamento o coercizione;</w:t>
      </w:r>
    </w:p>
    <w:p w14:paraId="34A06A3B" w14:textId="57E8EC58" w:rsidR="005841CD" w:rsidRPr="005841CD" w:rsidRDefault="005841CD" w:rsidP="005841CD">
      <w:pPr>
        <w:numPr>
          <w:ilvl w:val="0"/>
          <w:numId w:val="28"/>
        </w:numPr>
        <w:suppressAutoHyphens/>
        <w:spacing w:after="120" w:line="240" w:lineRule="auto"/>
        <w:jc w:val="both"/>
        <w:rPr>
          <w:rFonts w:ascii="Cambria" w:eastAsia="Times New Roman" w:hAnsi="Cambria" w:cs="Calibri"/>
          <w:sz w:val="24"/>
          <w:szCs w:val="24"/>
          <w:lang w:bidi="en-US"/>
        </w:rPr>
      </w:pPr>
      <w:r w:rsidRPr="005841CD">
        <w:rPr>
          <w:rFonts w:ascii="Cambria" w:eastAsia="Times New Roman" w:hAnsi="Cambria" w:cs="Calibri"/>
          <w:sz w:val="24"/>
          <w:szCs w:val="24"/>
          <w:lang w:bidi="en-US"/>
        </w:rPr>
        <w:t>di essere stat</w:t>
      </w:r>
      <w:r w:rsidR="00ED5D69">
        <w:rPr>
          <w:rFonts w:ascii="Cambria" w:eastAsia="Times New Roman" w:hAnsi="Cambria" w:cs="Calibri"/>
          <w:sz w:val="24"/>
          <w:szCs w:val="24"/>
          <w:lang w:bidi="en-US"/>
        </w:rPr>
        <w:t>a</w:t>
      </w:r>
      <w:r w:rsidRPr="005841CD">
        <w:rPr>
          <w:rFonts w:ascii="Cambria" w:eastAsia="Times New Roman" w:hAnsi="Cambria" w:cs="Calibri"/>
          <w:sz w:val="24"/>
          <w:szCs w:val="24"/>
          <w:lang w:bidi="en-US"/>
        </w:rPr>
        <w:t xml:space="preserve"> informat</w:t>
      </w:r>
      <w:r w:rsidR="00ED5D69">
        <w:rPr>
          <w:rFonts w:ascii="Cambria" w:eastAsia="Times New Roman" w:hAnsi="Cambria" w:cs="Calibri"/>
          <w:sz w:val="24"/>
          <w:szCs w:val="24"/>
          <w:lang w:bidi="en-US"/>
        </w:rPr>
        <w:t>a</w:t>
      </w:r>
      <w:r w:rsidRPr="005841CD">
        <w:rPr>
          <w:rFonts w:ascii="Cambria" w:eastAsia="Times New Roman" w:hAnsi="Cambria" w:cs="Calibri"/>
          <w:sz w:val="24"/>
          <w:szCs w:val="24"/>
          <w:lang w:bidi="en-US"/>
        </w:rPr>
        <w:t xml:space="preserve"> del diritto di revocare il presente consenso, nelle modalità indicate nell’Informativa.</w:t>
      </w:r>
    </w:p>
    <w:p w14:paraId="091818D4" w14:textId="77777777" w:rsidR="005841CD" w:rsidRPr="005841CD" w:rsidRDefault="005841CD" w:rsidP="005841CD">
      <w:pPr>
        <w:spacing w:after="0"/>
        <w:jc w:val="center"/>
        <w:rPr>
          <w:rFonts w:ascii="Cambria" w:eastAsia="TimesNewRomanPS-BoldMT" w:hAnsi="Cambria" w:cs="Calibri"/>
          <w:b/>
          <w:bCs/>
          <w:sz w:val="36"/>
          <w:szCs w:val="36"/>
        </w:rPr>
      </w:pPr>
      <w:r w:rsidRPr="005841CD">
        <w:rPr>
          <w:rFonts w:ascii="Cambria" w:eastAsia="TimesNewRomanPS-BoldMT" w:hAnsi="Cambria" w:cs="Calibri"/>
          <w:b/>
          <w:bCs/>
          <w:sz w:val="36"/>
          <w:szCs w:val="36"/>
        </w:rPr>
        <w:t>PRESO ATTO:</w:t>
      </w:r>
    </w:p>
    <w:p w14:paraId="7C7D23C0" w14:textId="77777777" w:rsidR="005841CD" w:rsidRPr="00C36F0A" w:rsidRDefault="005841CD" w:rsidP="005841CD">
      <w:pPr>
        <w:suppressAutoHyphens/>
        <w:spacing w:after="120" w:line="240" w:lineRule="auto"/>
        <w:ind w:left="360"/>
        <w:jc w:val="both"/>
        <w:rPr>
          <w:rFonts w:ascii="Cambria" w:eastAsia="Times New Roman" w:hAnsi="Cambria" w:cs="Calibri"/>
          <w:sz w:val="24"/>
          <w:szCs w:val="24"/>
          <w:lang w:bidi="en-US"/>
        </w:rPr>
      </w:pPr>
      <w:r w:rsidRPr="005841CD">
        <w:rPr>
          <w:rFonts w:ascii="Cambria" w:eastAsia="Times New Roman" w:hAnsi="Cambria" w:cs="Calibri"/>
          <w:sz w:val="24"/>
          <w:szCs w:val="24"/>
          <w:lang w:bidi="en-US"/>
        </w:rPr>
        <w:t>-</w:t>
      </w:r>
      <w:r w:rsidRPr="005841CD">
        <w:rPr>
          <w:rFonts w:ascii="Cambria" w:eastAsia="Times New Roman" w:hAnsi="Cambria" w:cs="Calibri"/>
          <w:sz w:val="24"/>
          <w:szCs w:val="24"/>
          <w:lang w:bidi="en-US"/>
        </w:rPr>
        <w:tab/>
        <w:t xml:space="preserve">che tutti i dati in formato digitale derivanti dalle riprese audiovisive degli operatori incaricati dall’Ateneo e nella disponibilità degli stessi, una volta elaborati per la pubblicazione di materiale divulgativo, stampato o in formato digitale diffuso su Internet, </w:t>
      </w:r>
      <w:r w:rsidRPr="00C36F0A">
        <w:rPr>
          <w:rFonts w:ascii="Cambria" w:eastAsia="Times New Roman" w:hAnsi="Cambria" w:cs="Calibri"/>
          <w:sz w:val="24"/>
          <w:szCs w:val="24"/>
          <w:lang w:bidi="en-US"/>
        </w:rPr>
        <w:t>saranno distrutti dopo 5 anni;</w:t>
      </w:r>
    </w:p>
    <w:p w14:paraId="67D1796E" w14:textId="7C9B455A" w:rsidR="005841CD" w:rsidRPr="005841CD" w:rsidRDefault="005841CD" w:rsidP="005841CD">
      <w:pPr>
        <w:suppressAutoHyphens/>
        <w:spacing w:after="120" w:line="240" w:lineRule="auto"/>
        <w:ind w:left="360"/>
        <w:jc w:val="both"/>
        <w:rPr>
          <w:rFonts w:ascii="Cambria" w:eastAsia="Times New Roman" w:hAnsi="Cambria" w:cs="Calibri"/>
          <w:sz w:val="24"/>
          <w:szCs w:val="24"/>
          <w:lang w:bidi="en-US"/>
        </w:rPr>
      </w:pPr>
      <w:r w:rsidRPr="00C36F0A">
        <w:rPr>
          <w:rFonts w:ascii="Cambria" w:eastAsia="Times New Roman" w:hAnsi="Cambria" w:cs="Calibri"/>
          <w:sz w:val="24"/>
          <w:szCs w:val="24"/>
          <w:lang w:bidi="en-US"/>
        </w:rPr>
        <w:t>-</w:t>
      </w:r>
      <w:r w:rsidRPr="00C36F0A">
        <w:rPr>
          <w:rFonts w:ascii="Cambria" w:eastAsia="Times New Roman" w:hAnsi="Cambria" w:cs="Calibri"/>
          <w:sz w:val="24"/>
          <w:szCs w:val="24"/>
          <w:lang w:bidi="en-US"/>
        </w:rPr>
        <w:tab/>
        <w:t xml:space="preserve">che le immagini relative alle attività progettuale, che potranno eventualmente consentire l’identificazione di alcuni partecipanti, potranno essere diffuse sui siti web e social network del progetto </w:t>
      </w:r>
      <w:proofErr w:type="spellStart"/>
      <w:r w:rsidRPr="00C36F0A">
        <w:rPr>
          <w:rFonts w:ascii="Cambria" w:eastAsia="Times New Roman" w:hAnsi="Cambria" w:cs="Calibri"/>
          <w:sz w:val="24"/>
          <w:szCs w:val="24"/>
          <w:lang w:bidi="en-US"/>
        </w:rPr>
        <w:t>PinKamP</w:t>
      </w:r>
      <w:proofErr w:type="spellEnd"/>
      <w:r w:rsidRPr="00C36F0A">
        <w:rPr>
          <w:rFonts w:ascii="Cambria" w:eastAsia="Times New Roman" w:hAnsi="Cambria" w:cs="Calibri"/>
          <w:sz w:val="24"/>
          <w:szCs w:val="24"/>
          <w:lang w:bidi="en-US"/>
        </w:rPr>
        <w:t xml:space="preserve"> </w:t>
      </w:r>
      <w:r w:rsidR="00C36F0A" w:rsidRPr="00C36F0A">
        <w:rPr>
          <w:rFonts w:ascii="Cambria" w:eastAsia="Times New Roman" w:hAnsi="Cambria" w:cs="Calibri"/>
          <w:sz w:val="24"/>
          <w:szCs w:val="24"/>
          <w:lang w:bidi="en-US"/>
        </w:rPr>
        <w:t>e dell’Ateneo</w:t>
      </w:r>
      <w:r w:rsidRPr="00C36F0A">
        <w:rPr>
          <w:rFonts w:ascii="Cambria" w:eastAsia="Times New Roman" w:hAnsi="Cambria" w:cs="Calibri"/>
          <w:sz w:val="24"/>
          <w:szCs w:val="24"/>
          <w:lang w:bidi="en-US"/>
        </w:rPr>
        <w:t xml:space="preserve"> per finalità divulgative e/o di cronaca correlate all’attività istituzionale dell’Università stessa;</w:t>
      </w:r>
    </w:p>
    <w:p w14:paraId="6A2C5463" w14:textId="77777777" w:rsidR="005841CD" w:rsidRPr="005841CD" w:rsidRDefault="005841CD" w:rsidP="005841CD">
      <w:pPr>
        <w:suppressAutoHyphens/>
        <w:spacing w:after="120" w:line="240" w:lineRule="auto"/>
        <w:ind w:left="360"/>
        <w:jc w:val="both"/>
        <w:rPr>
          <w:rFonts w:ascii="Cambria" w:eastAsia="Times New Roman" w:hAnsi="Cambria" w:cs="Calibri"/>
          <w:sz w:val="24"/>
          <w:szCs w:val="24"/>
          <w:lang w:bidi="en-US"/>
        </w:rPr>
      </w:pPr>
      <w:r w:rsidRPr="005841CD">
        <w:rPr>
          <w:rFonts w:ascii="Cambria" w:eastAsia="Times New Roman" w:hAnsi="Cambria" w:cs="Calibri"/>
          <w:sz w:val="24"/>
          <w:szCs w:val="24"/>
          <w:lang w:bidi="en-US"/>
        </w:rPr>
        <w:t>-</w:t>
      </w:r>
      <w:r w:rsidRPr="005841CD">
        <w:rPr>
          <w:rFonts w:ascii="Cambria" w:eastAsia="Times New Roman" w:hAnsi="Cambria" w:cs="Calibri"/>
          <w:sz w:val="24"/>
          <w:szCs w:val="24"/>
          <w:lang w:bidi="en-US"/>
        </w:rPr>
        <w:tab/>
        <w:t>che per le immagini specifiche e dirette ad identificare il soggetto interessato (es. primi piani o immagini unicamente riferibili al soggetto e non al contesto dell’evento), è necessario acquisire il consenso esplicito dell’interessato ovvero, se minore o con inabilità, del soggetto che esercita la responsabilità genitoriale e/o che ne abbia comunque la tutela o rappresentanza giuridica;</w:t>
      </w:r>
    </w:p>
    <w:p w14:paraId="07075FD1" w14:textId="77777777" w:rsidR="00117931" w:rsidRPr="005841CD" w:rsidRDefault="005841CD" w:rsidP="00117931">
      <w:pPr>
        <w:suppressAutoHyphens/>
        <w:spacing w:after="120" w:line="240" w:lineRule="auto"/>
        <w:ind w:left="360"/>
        <w:jc w:val="both"/>
        <w:rPr>
          <w:rFonts w:ascii="Cambria" w:eastAsia="Times New Roman" w:hAnsi="Cambria" w:cs="Calibri"/>
          <w:sz w:val="24"/>
          <w:szCs w:val="24"/>
          <w:lang w:bidi="en-US"/>
        </w:rPr>
      </w:pPr>
      <w:r w:rsidRPr="005841CD">
        <w:rPr>
          <w:rFonts w:ascii="Cambria" w:eastAsia="Times New Roman" w:hAnsi="Cambria" w:cs="Calibri"/>
          <w:sz w:val="24"/>
          <w:szCs w:val="24"/>
          <w:lang w:bidi="en-US"/>
        </w:rPr>
        <w:lastRenderedPageBreak/>
        <w:t>-</w:t>
      </w:r>
      <w:r w:rsidRPr="005841CD">
        <w:rPr>
          <w:rFonts w:ascii="Cambria" w:eastAsia="Times New Roman" w:hAnsi="Cambria" w:cs="Calibri"/>
          <w:sz w:val="24"/>
          <w:szCs w:val="24"/>
          <w:lang w:bidi="en-US"/>
        </w:rPr>
        <w:tab/>
        <w:t xml:space="preserve">che il Titolare del trattamento delle immagini e delle riprese audiovisive è L'Università degli Studi dell'Aquila e che ai fini dell’esercizio del diritto di accesso ai dati personali è possibile contattare l’indirizzo di posta elettronica </w:t>
      </w:r>
      <w:hyperlink r:id="rId11" w:history="1">
        <w:r w:rsidRPr="005841CD">
          <w:rPr>
            <w:rFonts w:ascii="Cambria" w:eastAsia="Times New Roman" w:hAnsi="Cambria" w:cs="Calibri"/>
            <w:color w:val="0000FF"/>
            <w:sz w:val="24"/>
            <w:szCs w:val="24"/>
            <w:u w:val="single"/>
            <w:lang w:bidi="en-US"/>
          </w:rPr>
          <w:t>pinkamp@univaq.it</w:t>
        </w:r>
      </w:hyperlink>
      <w:r w:rsidRPr="005841CD">
        <w:rPr>
          <w:rFonts w:ascii="Cambria" w:eastAsia="Times New Roman" w:hAnsi="Cambria" w:cs="Calibri"/>
          <w:sz w:val="24"/>
          <w:szCs w:val="24"/>
          <w:lang w:bidi="en-US"/>
        </w:rPr>
        <w:t xml:space="preserve"> </w:t>
      </w:r>
      <w:r w:rsidR="00117931" w:rsidRPr="00AC00FB">
        <w:rPr>
          <w:rFonts w:ascii="Cambria" w:eastAsia="Times New Roman" w:hAnsi="Cambria" w:cs="Calibri"/>
          <w:sz w:val="24"/>
          <w:szCs w:val="24"/>
          <w:lang w:bidi="en-US"/>
        </w:rPr>
        <w:t>oppure il Responsabile Protezione Dati dell’Università degli Studi dell’Aquila</w:t>
      </w:r>
      <w:r w:rsidR="00117931">
        <w:rPr>
          <w:rFonts w:ascii="Cambria" w:eastAsia="Times New Roman" w:hAnsi="Cambria" w:cs="Calibri"/>
          <w:sz w:val="24"/>
          <w:szCs w:val="24"/>
          <w:lang w:bidi="en-US"/>
        </w:rPr>
        <w:t xml:space="preserve"> all’indirizzo</w:t>
      </w:r>
      <w:r w:rsidR="00117931" w:rsidRPr="00AC00FB">
        <w:rPr>
          <w:rFonts w:ascii="Cambria" w:eastAsia="Times New Roman" w:hAnsi="Cambria" w:cs="Calibri"/>
          <w:sz w:val="24"/>
          <w:szCs w:val="24"/>
          <w:lang w:bidi="en-US"/>
        </w:rPr>
        <w:t xml:space="preserve"> </w:t>
      </w:r>
      <w:hyperlink r:id="rId12" w:history="1">
        <w:r w:rsidR="00117931" w:rsidRPr="00A022B3">
          <w:rPr>
            <w:rStyle w:val="Collegamentoipertestuale"/>
            <w:rFonts w:ascii="Cambria" w:eastAsia="Times New Roman" w:hAnsi="Cambria" w:cs="Calibri"/>
            <w:sz w:val="24"/>
            <w:szCs w:val="24"/>
            <w:lang w:bidi="en-US"/>
          </w:rPr>
          <w:t>rpd@strutture.univaq.it</w:t>
        </w:r>
      </w:hyperlink>
      <w:r w:rsidR="00117931">
        <w:rPr>
          <w:rFonts w:ascii="Cambria" w:eastAsia="Times New Roman" w:hAnsi="Cambria" w:cs="Calibri"/>
          <w:sz w:val="24"/>
          <w:szCs w:val="24"/>
          <w:lang w:bidi="en-US"/>
        </w:rPr>
        <w:t xml:space="preserve"> .</w:t>
      </w:r>
    </w:p>
    <w:p w14:paraId="41AE5B97" w14:textId="40F3998F" w:rsidR="005841CD" w:rsidRPr="005841CD" w:rsidRDefault="005841CD" w:rsidP="005841CD">
      <w:pPr>
        <w:suppressAutoHyphens/>
        <w:spacing w:after="120" w:line="240" w:lineRule="auto"/>
        <w:ind w:left="360"/>
        <w:jc w:val="both"/>
        <w:rPr>
          <w:rFonts w:ascii="Cambria" w:eastAsia="Times New Roman" w:hAnsi="Cambria" w:cs="Calibri"/>
          <w:sz w:val="24"/>
          <w:szCs w:val="24"/>
          <w:lang w:bidi="en-US"/>
        </w:rPr>
      </w:pPr>
    </w:p>
    <w:p w14:paraId="58FC92D6" w14:textId="77777777" w:rsidR="005841CD" w:rsidRPr="005841CD" w:rsidRDefault="005841CD" w:rsidP="005841CD">
      <w:pPr>
        <w:suppressAutoHyphens/>
        <w:spacing w:after="120" w:line="240" w:lineRule="auto"/>
        <w:ind w:left="360"/>
        <w:jc w:val="both"/>
        <w:rPr>
          <w:rFonts w:ascii="Cambria" w:eastAsia="Times New Roman" w:hAnsi="Cambria" w:cs="Calibri"/>
          <w:sz w:val="24"/>
          <w:szCs w:val="24"/>
          <w:lang w:bidi="en-US"/>
        </w:rPr>
      </w:pPr>
    </w:p>
    <w:p w14:paraId="323E3411" w14:textId="37BBCF56" w:rsidR="009F58C2" w:rsidRDefault="009F58C2" w:rsidP="009F58C2">
      <w:pPr>
        <w:autoSpaceDE w:val="0"/>
        <w:autoSpaceDN w:val="0"/>
        <w:adjustRightInd w:val="0"/>
        <w:spacing w:after="0" w:line="240" w:lineRule="auto"/>
        <w:jc w:val="center"/>
        <w:rPr>
          <w:rFonts w:ascii="Cambria" w:eastAsia="TimesNewRomanPS-BoldMT" w:hAnsi="Cambria" w:cs="Calibri"/>
          <w:b/>
          <w:bCs/>
          <w:sz w:val="36"/>
          <w:szCs w:val="36"/>
        </w:rPr>
      </w:pPr>
      <w:r w:rsidRPr="009F58C2">
        <w:rPr>
          <w:rFonts w:ascii="Cambria" w:eastAsia="TimesNewRomanPS-BoldMT" w:hAnsi="Cambria" w:cs="Calibri"/>
          <w:b/>
          <w:bCs/>
          <w:sz w:val="36"/>
          <w:szCs w:val="36"/>
        </w:rPr>
        <w:t>DICHIAR</w:t>
      </w:r>
      <w:r w:rsidR="00EF06A3">
        <w:rPr>
          <w:rFonts w:ascii="Cambria" w:eastAsia="TimesNewRomanPS-BoldMT" w:hAnsi="Cambria" w:cs="Calibri"/>
          <w:b/>
          <w:bCs/>
          <w:sz w:val="36"/>
          <w:szCs w:val="36"/>
        </w:rPr>
        <w:t>A</w:t>
      </w:r>
    </w:p>
    <w:p w14:paraId="16905E9D" w14:textId="77777777" w:rsidR="009F58C2" w:rsidRPr="009F58C2" w:rsidRDefault="009F58C2" w:rsidP="009F58C2">
      <w:pPr>
        <w:autoSpaceDE w:val="0"/>
        <w:autoSpaceDN w:val="0"/>
        <w:adjustRightInd w:val="0"/>
        <w:spacing w:after="0" w:line="240" w:lineRule="auto"/>
        <w:jc w:val="center"/>
        <w:rPr>
          <w:rFonts w:ascii="Cambria" w:eastAsia="TimesNewRomanPS-BoldMT" w:hAnsi="Cambria" w:cs="Calibri"/>
          <w:b/>
          <w:bCs/>
          <w:sz w:val="36"/>
          <w:szCs w:val="36"/>
        </w:rPr>
      </w:pPr>
    </w:p>
    <w:p w14:paraId="17604CB7" w14:textId="4D044288" w:rsidR="009F58C2" w:rsidRPr="009F58C2" w:rsidRDefault="009F58C2" w:rsidP="009F58C2">
      <w:pPr>
        <w:spacing w:after="0"/>
        <w:contextualSpacing/>
        <w:jc w:val="both"/>
        <w:rPr>
          <w:rFonts w:ascii="Cambria" w:eastAsia="Times New Roman" w:hAnsi="Cambria" w:cs="Calibri"/>
          <w:sz w:val="24"/>
          <w:szCs w:val="24"/>
          <w:lang w:bidi="en-US"/>
        </w:rPr>
      </w:pPr>
      <w:r w:rsidRPr="009F58C2">
        <w:rPr>
          <w:rFonts w:ascii="Cambria" w:eastAsia="Times New Roman" w:hAnsi="Cambria" w:cs="Calibri"/>
          <w:sz w:val="24"/>
          <w:szCs w:val="24"/>
          <w:lang w:bidi="en-US"/>
        </w:rPr>
        <w:t>di voler partecipare all’evento organizzato dall’</w:t>
      </w:r>
      <w:r>
        <w:rPr>
          <w:rFonts w:ascii="Cambria" w:eastAsia="Times New Roman" w:hAnsi="Cambria" w:cs="Calibri"/>
          <w:sz w:val="24"/>
          <w:szCs w:val="24"/>
          <w:lang w:bidi="en-US"/>
        </w:rPr>
        <w:t>U</w:t>
      </w:r>
      <w:r w:rsidRPr="009F58C2">
        <w:rPr>
          <w:rFonts w:ascii="Cambria" w:eastAsia="Times New Roman" w:hAnsi="Cambria" w:cs="Calibri"/>
          <w:sz w:val="24"/>
          <w:szCs w:val="24"/>
          <w:lang w:bidi="en-US"/>
        </w:rPr>
        <w:t xml:space="preserve">niversità degli </w:t>
      </w:r>
      <w:r>
        <w:rPr>
          <w:rFonts w:ascii="Cambria" w:eastAsia="Times New Roman" w:hAnsi="Cambria" w:cs="Calibri"/>
          <w:sz w:val="24"/>
          <w:szCs w:val="24"/>
          <w:lang w:bidi="en-US"/>
        </w:rPr>
        <w:t>S</w:t>
      </w:r>
      <w:r w:rsidRPr="009F58C2">
        <w:rPr>
          <w:rFonts w:ascii="Cambria" w:eastAsia="Times New Roman" w:hAnsi="Cambria" w:cs="Calibri"/>
          <w:sz w:val="24"/>
          <w:szCs w:val="24"/>
          <w:lang w:bidi="en-US"/>
        </w:rPr>
        <w:t>tudi dell’Aquila.</w:t>
      </w:r>
    </w:p>
    <w:p w14:paraId="646BC878" w14:textId="77777777" w:rsidR="009F58C2" w:rsidRPr="009F58C2" w:rsidRDefault="009F58C2" w:rsidP="009F58C2">
      <w:pPr>
        <w:spacing w:after="0"/>
        <w:contextualSpacing/>
        <w:jc w:val="both"/>
        <w:rPr>
          <w:rFonts w:ascii="Cambria" w:eastAsia="Times New Roman" w:hAnsi="Cambria" w:cs="Calibri"/>
          <w:sz w:val="24"/>
          <w:szCs w:val="24"/>
          <w:lang w:bidi="en-US"/>
        </w:rPr>
      </w:pPr>
    </w:p>
    <w:p w14:paraId="49D0D9E8" w14:textId="77777777" w:rsidR="005841CD" w:rsidRPr="005841CD" w:rsidRDefault="005841CD" w:rsidP="005841CD">
      <w:pPr>
        <w:spacing w:after="0"/>
        <w:ind w:left="360"/>
        <w:jc w:val="both"/>
        <w:rPr>
          <w:rFonts w:ascii="Cambria" w:eastAsia="Candara" w:hAnsi="Cambria"/>
          <w:szCs w:val="24"/>
          <w:lang w:bidi="en-US"/>
        </w:rPr>
      </w:pPr>
    </w:p>
    <w:p w14:paraId="6C447345" w14:textId="77777777" w:rsidR="005841CD" w:rsidRPr="005841CD" w:rsidRDefault="005841CD" w:rsidP="009F58C2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lang w:bidi="en-US"/>
        </w:rPr>
        <w:t xml:space="preserve">Luogo _____________________________________ data ________________  </w:t>
      </w:r>
    </w:p>
    <w:p w14:paraId="1906FDAD" w14:textId="77777777" w:rsidR="005841CD" w:rsidRPr="005841CD" w:rsidRDefault="005841CD" w:rsidP="009F58C2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3C3EA6FF" w14:textId="4764105B" w:rsidR="005841CD" w:rsidRPr="005841CD" w:rsidRDefault="005841CD" w:rsidP="009F58C2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highlight w:val="yellow"/>
          <w:lang w:bidi="en-US"/>
        </w:rPr>
        <w:t xml:space="preserve">Firma </w:t>
      </w:r>
      <w:r w:rsidRPr="005841CD">
        <w:rPr>
          <w:rFonts w:ascii="Cambria" w:eastAsia="Candara" w:hAnsi="Cambria"/>
          <w:szCs w:val="24"/>
          <w:lang w:bidi="en-US"/>
        </w:rPr>
        <w:t xml:space="preserve">_______________________   </w:t>
      </w:r>
    </w:p>
    <w:p w14:paraId="4A99539C" w14:textId="77777777" w:rsidR="005841CD" w:rsidRPr="005841CD" w:rsidRDefault="005841CD" w:rsidP="009F58C2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3DBA1E84" w14:textId="77777777" w:rsidR="005841CD" w:rsidRPr="005841CD" w:rsidRDefault="005841CD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</w:p>
    <w:p w14:paraId="28318BD7" w14:textId="77777777" w:rsidR="005841CD" w:rsidRPr="005841CD" w:rsidRDefault="005841CD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  <w:r w:rsidRPr="005841CD">
        <w:rPr>
          <w:rFonts w:ascii="Cambria" w:eastAsia="Times New Roman" w:hAnsi="Cambria"/>
          <w:b/>
          <w:sz w:val="24"/>
          <w:szCs w:val="28"/>
          <w:lang w:bidi="en-US"/>
        </w:rPr>
        <w:t>inoltre</w:t>
      </w:r>
    </w:p>
    <w:p w14:paraId="0FCE8170" w14:textId="1CB275FD" w:rsidR="005841CD" w:rsidRPr="005841CD" w:rsidRDefault="005841CD" w:rsidP="005841CD">
      <w:pPr>
        <w:spacing w:after="0"/>
        <w:jc w:val="center"/>
        <w:rPr>
          <w:rFonts w:ascii="Cambria" w:eastAsia="TimesNewRomanPS-BoldMT" w:hAnsi="Cambria"/>
          <w:bCs/>
          <w:sz w:val="28"/>
          <w:szCs w:val="28"/>
        </w:rPr>
      </w:pPr>
      <w:r w:rsidRPr="005841CD">
        <w:rPr>
          <w:rFonts w:ascii="Cambria" w:eastAsia="TimesNewRomanPS-BoldMT" w:hAnsi="Cambria" w:cs="Calibri"/>
          <w:b/>
          <w:bCs/>
          <w:sz w:val="36"/>
          <w:szCs w:val="36"/>
        </w:rPr>
        <w:t>ACCONSENT</w:t>
      </w:r>
      <w:r w:rsidR="00EF06A3">
        <w:rPr>
          <w:rFonts w:ascii="Cambria" w:eastAsia="TimesNewRomanPS-BoldMT" w:hAnsi="Cambria" w:cs="Calibri"/>
          <w:b/>
          <w:bCs/>
          <w:sz w:val="36"/>
          <w:szCs w:val="36"/>
        </w:rPr>
        <w:t>E</w:t>
      </w:r>
    </w:p>
    <w:p w14:paraId="0048605C" w14:textId="77777777" w:rsidR="005841CD" w:rsidRPr="005841CD" w:rsidRDefault="005841CD" w:rsidP="005841CD">
      <w:pPr>
        <w:spacing w:after="120" w:line="360" w:lineRule="auto"/>
        <w:jc w:val="both"/>
        <w:rPr>
          <w:rFonts w:ascii="Cambria" w:eastAsia="Times New Roman" w:hAnsi="Cambria"/>
          <w:sz w:val="24"/>
          <w:szCs w:val="28"/>
          <w:lang w:bidi="en-US"/>
        </w:rPr>
      </w:pPr>
    </w:p>
    <w:p w14:paraId="73A56583" w14:textId="77777777" w:rsidR="005841CD" w:rsidRPr="005841CD" w:rsidRDefault="005841CD" w:rsidP="005841CD">
      <w:pPr>
        <w:spacing w:after="120" w:line="360" w:lineRule="auto"/>
        <w:jc w:val="both"/>
        <w:rPr>
          <w:rFonts w:ascii="Cambria" w:eastAsia="Times New Roman" w:hAnsi="Cambria"/>
          <w:sz w:val="24"/>
          <w:szCs w:val="28"/>
          <w:lang w:bidi="en-US"/>
        </w:rPr>
      </w:pPr>
      <w:r w:rsidRPr="005841CD">
        <w:rPr>
          <w:rFonts w:ascii="Cambria" w:eastAsia="Times New Roman" w:hAnsi="Cambria"/>
          <w:sz w:val="24"/>
          <w:szCs w:val="28"/>
          <w:lang w:bidi="en-US"/>
        </w:rPr>
        <w:t>l’effettuazione di riprese audiovisive e/o l’esecuzione di scatti fotografici, a titolo gratuito, di immagini che ritraggono le studentesse nelle attività didattiche, da parte degli operatori incaricati dall’Università, acconsentendo, a titolo meramente GRATUITO l’utilizzo dei dati relativi alle immagini fotografiche ovvero alle riprese audiovisive da parte dell’Ateneo per finalità didattiche e divulgative correlate all’attività istituzionale dell’Ateneo.</w:t>
      </w:r>
    </w:p>
    <w:p w14:paraId="2B34465B" w14:textId="77777777" w:rsidR="005841CD" w:rsidRPr="005841CD" w:rsidRDefault="005841CD" w:rsidP="005841CD">
      <w:pPr>
        <w:spacing w:after="0"/>
        <w:jc w:val="center"/>
        <w:rPr>
          <w:rFonts w:ascii="Cambria" w:eastAsia="Candara" w:hAnsi="Cambria" w:cs="Arial"/>
          <w:b/>
          <w:bCs/>
          <w:sz w:val="24"/>
          <w:szCs w:val="28"/>
          <w:lang w:bidi="en-US"/>
        </w:rPr>
      </w:pPr>
      <w:r w:rsidRPr="005841CD">
        <w:rPr>
          <w:rFonts w:ascii="Cambria" w:eastAsia="Candara" w:hAnsi="Cambria" w:cs="Arial"/>
          <w:b/>
          <w:bCs/>
          <w:sz w:val="24"/>
          <w:szCs w:val="28"/>
          <w:lang w:bidi="en-US"/>
        </w:rPr>
        <w:t>e</w:t>
      </w:r>
    </w:p>
    <w:p w14:paraId="0F7BEB5A" w14:textId="77777777" w:rsidR="005841CD" w:rsidRPr="005841CD" w:rsidRDefault="005841CD" w:rsidP="005841CD">
      <w:pPr>
        <w:spacing w:after="0"/>
        <w:jc w:val="both"/>
        <w:rPr>
          <w:rFonts w:ascii="Cambria" w:eastAsia="Candara" w:hAnsi="Cambria" w:cs="Arial"/>
          <w:b/>
          <w:bCs/>
          <w:sz w:val="24"/>
          <w:szCs w:val="28"/>
          <w:lang w:bidi="en-US"/>
        </w:rPr>
      </w:pPr>
    </w:p>
    <w:p w14:paraId="20008A74" w14:textId="30A44B39" w:rsidR="005841CD" w:rsidRPr="005841CD" w:rsidRDefault="00710566" w:rsidP="005841CD">
      <w:pPr>
        <w:spacing w:after="0"/>
        <w:jc w:val="both"/>
        <w:rPr>
          <w:rFonts w:ascii="Cambria" w:eastAsia="Candara" w:hAnsi="Cambria"/>
          <w:b/>
          <w:bCs/>
          <w:sz w:val="24"/>
          <w:szCs w:val="28"/>
          <w:lang w:bidi="en-US"/>
        </w:rPr>
      </w:pPr>
      <w:sdt>
        <w:sdtPr>
          <w:rPr>
            <w:rFonts w:eastAsia="Times New Roman"/>
            <w:sz w:val="24"/>
            <w:szCs w:val="24"/>
            <w:lang w:bidi="en-US"/>
          </w:rPr>
          <w:id w:val="-1240173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41CD" w:rsidRPr="005841CD">
            <w:rPr>
              <w:rFonts w:ascii="Segoe UI Symbol" w:eastAsia="Times New Roman" w:hAnsi="Segoe UI Symbol" w:cs="Segoe UI Symbol"/>
              <w:sz w:val="24"/>
              <w:szCs w:val="24"/>
              <w:lang w:bidi="en-US"/>
            </w:rPr>
            <w:t>☐</w:t>
          </w:r>
        </w:sdtContent>
      </w:sdt>
      <w:r w:rsidR="005841CD" w:rsidRPr="005841CD">
        <w:rPr>
          <w:rFonts w:ascii="Cambria" w:eastAsia="Candara" w:hAnsi="Cambria"/>
          <w:b/>
          <w:bCs/>
          <w:sz w:val="24"/>
          <w:szCs w:val="28"/>
          <w:lang w:bidi="en-US"/>
        </w:rPr>
        <w:t xml:space="preserve"> </w:t>
      </w:r>
      <w:r w:rsidR="005841CD" w:rsidRPr="005841CD">
        <w:rPr>
          <w:rFonts w:ascii="Cambria" w:eastAsia="Candara" w:hAnsi="Cambria"/>
          <w:b/>
          <w:bCs/>
          <w:sz w:val="28"/>
          <w:szCs w:val="32"/>
          <w:lang w:bidi="en-US"/>
        </w:rPr>
        <w:t>FORNISC</w:t>
      </w:r>
      <w:r w:rsidR="00EF06A3">
        <w:rPr>
          <w:rFonts w:ascii="Cambria" w:eastAsia="Candara" w:hAnsi="Cambria"/>
          <w:b/>
          <w:bCs/>
          <w:sz w:val="28"/>
          <w:szCs w:val="32"/>
          <w:lang w:bidi="en-US"/>
        </w:rPr>
        <w:t>E</w:t>
      </w:r>
      <w:r w:rsidR="005841CD" w:rsidRPr="005841CD">
        <w:rPr>
          <w:rFonts w:ascii="Cambria" w:eastAsia="Candara" w:hAnsi="Cambria"/>
          <w:b/>
          <w:bCs/>
          <w:sz w:val="28"/>
          <w:szCs w:val="32"/>
          <w:lang w:bidi="en-US"/>
        </w:rPr>
        <w:t xml:space="preserve"> IL CONSENSO                      </w:t>
      </w:r>
      <w:sdt>
        <w:sdtPr>
          <w:rPr>
            <w:rFonts w:eastAsia="Times New Roman"/>
            <w:sz w:val="24"/>
            <w:szCs w:val="24"/>
            <w:lang w:bidi="en-US"/>
          </w:rPr>
          <w:id w:val="-90544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841CD" w:rsidRPr="005841CD">
            <w:rPr>
              <w:rFonts w:ascii="Segoe UI Symbol" w:eastAsia="Times New Roman" w:hAnsi="Segoe UI Symbol" w:cs="Segoe UI Symbol"/>
              <w:sz w:val="24"/>
              <w:szCs w:val="24"/>
              <w:lang w:bidi="en-US"/>
            </w:rPr>
            <w:t>☐</w:t>
          </w:r>
        </w:sdtContent>
      </w:sdt>
      <w:r w:rsidR="005841CD" w:rsidRPr="005841CD">
        <w:rPr>
          <w:rFonts w:ascii="Cambria" w:eastAsia="Candara" w:hAnsi="Cambria"/>
          <w:b/>
          <w:bCs/>
          <w:sz w:val="24"/>
          <w:szCs w:val="28"/>
          <w:lang w:bidi="en-US"/>
        </w:rPr>
        <w:t xml:space="preserve"> </w:t>
      </w:r>
      <w:r w:rsidR="005841CD" w:rsidRPr="005841CD">
        <w:rPr>
          <w:rFonts w:ascii="Cambria" w:eastAsia="Candara" w:hAnsi="Cambria"/>
          <w:b/>
          <w:bCs/>
          <w:sz w:val="28"/>
          <w:szCs w:val="32"/>
          <w:lang w:bidi="en-US"/>
        </w:rPr>
        <w:t>NON FORNISC</w:t>
      </w:r>
      <w:r w:rsidR="00EF06A3">
        <w:rPr>
          <w:rFonts w:ascii="Cambria" w:eastAsia="Candara" w:hAnsi="Cambria"/>
          <w:b/>
          <w:bCs/>
          <w:sz w:val="28"/>
          <w:szCs w:val="32"/>
          <w:lang w:bidi="en-US"/>
        </w:rPr>
        <w:t>E</w:t>
      </w:r>
      <w:r w:rsidR="005841CD" w:rsidRPr="005841CD">
        <w:rPr>
          <w:rFonts w:ascii="Cambria" w:eastAsia="Candara" w:hAnsi="Cambria"/>
          <w:b/>
          <w:bCs/>
          <w:sz w:val="28"/>
          <w:szCs w:val="32"/>
          <w:lang w:bidi="en-US"/>
        </w:rPr>
        <w:t xml:space="preserve"> IL CONSENSO</w:t>
      </w:r>
    </w:p>
    <w:p w14:paraId="4FCC44CE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b/>
          <w:bCs/>
          <w:sz w:val="24"/>
          <w:szCs w:val="28"/>
          <w:lang w:bidi="en-US"/>
        </w:rPr>
      </w:pPr>
      <w:r w:rsidRPr="005841CD">
        <w:rPr>
          <w:rFonts w:ascii="Cambria" w:eastAsia="Candara" w:hAnsi="Cambria"/>
          <w:b/>
          <w:bCs/>
          <w:sz w:val="24"/>
          <w:szCs w:val="28"/>
          <w:highlight w:val="yellow"/>
          <w:lang w:bidi="en-US"/>
        </w:rPr>
        <w:t>(NB: selezionare la voce prescelta)</w:t>
      </w:r>
    </w:p>
    <w:p w14:paraId="6A78634F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b/>
          <w:bCs/>
          <w:sz w:val="24"/>
          <w:szCs w:val="28"/>
          <w:lang w:bidi="en-US"/>
        </w:rPr>
      </w:pPr>
    </w:p>
    <w:p w14:paraId="2786AAB0" w14:textId="5EFB69F1" w:rsidR="005841CD" w:rsidRPr="005841CD" w:rsidRDefault="005841CD" w:rsidP="005841CD">
      <w:pPr>
        <w:spacing w:after="0"/>
        <w:jc w:val="both"/>
        <w:rPr>
          <w:rFonts w:ascii="Cambria" w:eastAsia="Candara" w:hAnsi="Cambria"/>
          <w:sz w:val="24"/>
          <w:szCs w:val="28"/>
          <w:lang w:bidi="en-US"/>
        </w:rPr>
      </w:pPr>
      <w:r w:rsidRPr="005841CD">
        <w:rPr>
          <w:rFonts w:ascii="Cambria" w:eastAsia="Candara" w:hAnsi="Cambria"/>
          <w:sz w:val="24"/>
          <w:szCs w:val="28"/>
          <w:lang w:bidi="en-US"/>
        </w:rPr>
        <w:t xml:space="preserve">alla partecipazione alle riprese audio/video o fotografie </w:t>
      </w:r>
      <w:r w:rsidRPr="005841CD">
        <w:rPr>
          <w:rFonts w:ascii="Cambria" w:eastAsia="Candara" w:hAnsi="Cambria"/>
          <w:sz w:val="24"/>
          <w:szCs w:val="28"/>
          <w:u w:val="single"/>
          <w:lang w:bidi="en-US"/>
        </w:rPr>
        <w:t>soggettive</w:t>
      </w:r>
      <w:r w:rsidRPr="005841CD">
        <w:rPr>
          <w:rFonts w:ascii="Cambria" w:eastAsia="Candara" w:hAnsi="Cambria"/>
          <w:sz w:val="24"/>
          <w:szCs w:val="28"/>
          <w:lang w:bidi="en-US"/>
        </w:rPr>
        <w:t xml:space="preserve"> per la realizzazione di video documentari e/o libri/opuscoli nelle forme e modalità previste e descritte nell’informativa.</w:t>
      </w:r>
    </w:p>
    <w:p w14:paraId="744EE55F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 w:val="32"/>
          <w:szCs w:val="32"/>
          <w:lang w:bidi="en-US"/>
        </w:rPr>
      </w:pPr>
    </w:p>
    <w:p w14:paraId="11C259A3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lang w:bidi="en-US"/>
        </w:rPr>
        <w:t xml:space="preserve">Luogo _____________________________________ data ________________  </w:t>
      </w:r>
    </w:p>
    <w:p w14:paraId="67F579E2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4F51D1BB" w14:textId="6E1C30D8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highlight w:val="yellow"/>
          <w:lang w:bidi="en-US"/>
        </w:rPr>
        <w:t xml:space="preserve">Firma </w:t>
      </w:r>
      <w:r w:rsidRPr="005841CD">
        <w:rPr>
          <w:rFonts w:ascii="Cambria" w:eastAsia="Candara" w:hAnsi="Cambria"/>
          <w:szCs w:val="24"/>
          <w:lang w:bidi="en-US"/>
        </w:rPr>
        <w:t xml:space="preserve">_______________________   </w:t>
      </w:r>
    </w:p>
    <w:p w14:paraId="10E7CBBA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5BE2B7DD" w14:textId="77777777" w:rsidR="005841CD" w:rsidRDefault="005841CD" w:rsidP="005841CD">
      <w:pPr>
        <w:spacing w:after="0"/>
        <w:ind w:left="360"/>
        <w:jc w:val="both"/>
        <w:rPr>
          <w:rFonts w:ascii="Cambria" w:eastAsia="Candara" w:hAnsi="Cambria" w:cs="Arial"/>
          <w:b/>
          <w:bCs/>
          <w:szCs w:val="24"/>
          <w:lang w:bidi="en-US"/>
        </w:rPr>
      </w:pPr>
    </w:p>
    <w:p w14:paraId="51735CA1" w14:textId="77777777" w:rsidR="00EF06A3" w:rsidRPr="005841CD" w:rsidRDefault="00EF06A3" w:rsidP="005841CD">
      <w:pPr>
        <w:spacing w:after="0"/>
        <w:ind w:left="360"/>
        <w:jc w:val="both"/>
        <w:rPr>
          <w:rFonts w:ascii="Cambria" w:eastAsia="Candara" w:hAnsi="Cambria" w:cs="Arial"/>
          <w:b/>
          <w:bCs/>
          <w:szCs w:val="24"/>
          <w:lang w:bidi="en-US"/>
        </w:rPr>
      </w:pPr>
    </w:p>
    <w:p w14:paraId="23B488A1" w14:textId="77777777" w:rsidR="005841CD" w:rsidRPr="005841CD" w:rsidRDefault="005841CD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</w:p>
    <w:p w14:paraId="5FEA5F2E" w14:textId="77777777" w:rsidR="005841CD" w:rsidRPr="005841CD" w:rsidRDefault="005841CD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  <w:r w:rsidRPr="005841CD">
        <w:rPr>
          <w:rFonts w:ascii="Cambria" w:eastAsia="Times New Roman" w:hAnsi="Cambria"/>
          <w:b/>
          <w:sz w:val="24"/>
          <w:szCs w:val="28"/>
          <w:lang w:bidi="en-US"/>
        </w:rPr>
        <w:t>inoltre</w:t>
      </w:r>
    </w:p>
    <w:p w14:paraId="3D52479F" w14:textId="4C2C2D15" w:rsidR="005841CD" w:rsidRPr="005841CD" w:rsidRDefault="005841CD" w:rsidP="005841CD">
      <w:pPr>
        <w:spacing w:after="0"/>
        <w:jc w:val="center"/>
        <w:rPr>
          <w:rFonts w:ascii="Cambria" w:eastAsia="TimesNewRomanPS-BoldMT" w:hAnsi="Cambria" w:cs="Calibri"/>
          <w:b/>
          <w:bCs/>
          <w:sz w:val="36"/>
          <w:szCs w:val="36"/>
        </w:rPr>
      </w:pPr>
      <w:r w:rsidRPr="005841CD">
        <w:rPr>
          <w:rFonts w:ascii="Cambria" w:eastAsia="TimesNewRomanPS-BoldMT" w:hAnsi="Cambria" w:cs="Calibri"/>
          <w:b/>
          <w:bCs/>
          <w:sz w:val="36"/>
          <w:szCs w:val="36"/>
        </w:rPr>
        <w:t>DICHIARA</w:t>
      </w:r>
    </w:p>
    <w:p w14:paraId="1892656C" w14:textId="77777777" w:rsidR="005841CD" w:rsidRPr="005841CD" w:rsidRDefault="005841CD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</w:p>
    <w:p w14:paraId="43499EBA" w14:textId="55CA661B" w:rsidR="005841CD" w:rsidRPr="005841CD" w:rsidRDefault="005841CD" w:rsidP="005841CD">
      <w:pPr>
        <w:numPr>
          <w:ilvl w:val="0"/>
          <w:numId w:val="29"/>
        </w:numPr>
        <w:shd w:val="clear" w:color="auto" w:fill="FFFFFF"/>
        <w:spacing w:before="100" w:beforeAutospacing="1" w:after="100" w:afterAutospacing="1"/>
        <w:contextualSpacing/>
        <w:jc w:val="both"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di </w:t>
      </w:r>
      <w:r w:rsidRPr="005841CD">
        <w:rPr>
          <w:rFonts w:ascii="Cambria" w:eastAsia="Times New Roman" w:hAnsi="Cambria"/>
          <w:b/>
          <w:bCs/>
          <w:sz w:val="24"/>
          <w:szCs w:val="24"/>
          <w:lang w:eastAsia="it-IT" w:bidi="en-US"/>
        </w:rPr>
        <w:t>esonerare l’</w:t>
      </w:r>
      <w:proofErr w:type="spellStart"/>
      <w:r w:rsidRPr="005841CD">
        <w:rPr>
          <w:rFonts w:ascii="Cambria" w:eastAsia="Times New Roman" w:hAnsi="Cambria"/>
          <w:b/>
          <w:bCs/>
          <w:sz w:val="24"/>
          <w:szCs w:val="24"/>
          <w:lang w:eastAsia="it-IT" w:bidi="en-US"/>
        </w:rPr>
        <w:t>Universita</w:t>
      </w:r>
      <w:proofErr w:type="spellEnd"/>
      <w:r w:rsidRPr="005841CD">
        <w:rPr>
          <w:rFonts w:ascii="Cambria" w:eastAsia="Times New Roman" w:hAnsi="Cambria"/>
          <w:b/>
          <w:bCs/>
          <w:sz w:val="24"/>
          <w:szCs w:val="24"/>
          <w:lang w:eastAsia="it-IT" w:bidi="en-US"/>
        </w:rPr>
        <w:t xml:space="preserve">̀ degli Studi dell’Aquila da ogni </w:t>
      </w:r>
      <w:proofErr w:type="spellStart"/>
      <w:r w:rsidRPr="005841CD">
        <w:rPr>
          <w:rFonts w:ascii="Cambria" w:eastAsia="Times New Roman" w:hAnsi="Cambria"/>
          <w:b/>
          <w:bCs/>
          <w:sz w:val="24"/>
          <w:szCs w:val="24"/>
          <w:lang w:eastAsia="it-IT" w:bidi="en-US"/>
        </w:rPr>
        <w:t>responsabilita</w:t>
      </w:r>
      <w:proofErr w:type="spellEnd"/>
      <w:r w:rsidRPr="005841CD">
        <w:rPr>
          <w:rFonts w:ascii="Cambria" w:eastAsia="Times New Roman" w:hAnsi="Cambria"/>
          <w:b/>
          <w:bCs/>
          <w:sz w:val="24"/>
          <w:szCs w:val="24"/>
          <w:lang w:eastAsia="it-IT" w:bidi="en-US"/>
        </w:rPr>
        <w:t xml:space="preserve">̀ civile e penale </w:t>
      </w: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derivante dalla partecipazione, dalla permanenza e dal soggiorno alle </w:t>
      </w:r>
      <w:proofErr w:type="spellStart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attivita</w:t>
      </w:r>
      <w:proofErr w:type="spellEnd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̀ proposte dall’evento “</w:t>
      </w:r>
      <w:proofErr w:type="spellStart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PinKamP</w:t>
      </w:r>
      <w:proofErr w:type="spellEnd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”, per gli eventuali incidenti o infortuni subiti ed in conseguenza di infortuni, danni cagionati a sé o a terzi ed a malori (incluso il decesso o l’</w:t>
      </w:r>
      <w:proofErr w:type="spellStart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invalidita</w:t>
      </w:r>
      <w:proofErr w:type="spellEnd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̀ permanente) connessi all’espletamento delle </w:t>
      </w:r>
      <w:proofErr w:type="spellStart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attivita</w:t>
      </w:r>
      <w:proofErr w:type="spellEnd"/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̀ e all’uso degli impianti e delle attrezzature, ivi compresi gli incidenti e infortuni derivanti dall’azione di altri partecipanti e a noi pregiudizievoli;</w:t>
      </w:r>
    </w:p>
    <w:p w14:paraId="7A5B0BC6" w14:textId="77777777" w:rsidR="005841CD" w:rsidRPr="005841CD" w:rsidRDefault="005841CD" w:rsidP="005841CD">
      <w:pPr>
        <w:numPr>
          <w:ilvl w:val="0"/>
          <w:numId w:val="29"/>
        </w:numPr>
        <w:shd w:val="clear" w:color="auto" w:fill="FFFFFF"/>
        <w:spacing w:before="100" w:beforeAutospacing="1" w:after="100" w:afterAutospacing="1"/>
        <w:contextualSpacing/>
        <w:jc w:val="both"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b/>
          <w:bCs/>
          <w:sz w:val="24"/>
          <w:szCs w:val="24"/>
          <w:lang w:eastAsia="it-IT" w:bidi="en-US"/>
        </w:rPr>
        <w:t xml:space="preserve">di rinunciare a qualsiasi richiesta di risarcimento e di rimborso </w:t>
      </w: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presenti o che si potrebbe rivendicare in futuro nei confronti dell’Ateneo dell’Aquila e del suo legale rappresentante. </w:t>
      </w:r>
    </w:p>
    <w:p w14:paraId="082BB7D9" w14:textId="77777777" w:rsidR="00D001F5" w:rsidRDefault="00D001F5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</w:p>
    <w:p w14:paraId="11DFB2B4" w14:textId="2C20FA36" w:rsidR="005841CD" w:rsidRPr="005841CD" w:rsidRDefault="005841CD" w:rsidP="005841CD">
      <w:pPr>
        <w:spacing w:after="120"/>
        <w:jc w:val="center"/>
        <w:rPr>
          <w:rFonts w:ascii="Times New Roman" w:eastAsia="Times New Roman" w:hAnsi="Times New Roman"/>
          <w:lang w:eastAsia="it-IT" w:bidi="en-US"/>
        </w:rPr>
      </w:pPr>
      <w:r w:rsidRPr="005841CD">
        <w:rPr>
          <w:rFonts w:ascii="Cambria" w:eastAsia="Times New Roman" w:hAnsi="Cambria"/>
          <w:b/>
          <w:sz w:val="24"/>
          <w:szCs w:val="28"/>
          <w:lang w:bidi="en-US"/>
        </w:rPr>
        <w:t>e pertanto</w:t>
      </w:r>
    </w:p>
    <w:p w14:paraId="4DD75BF6" w14:textId="06DA66E6" w:rsidR="005841CD" w:rsidRPr="005841CD" w:rsidRDefault="005841CD" w:rsidP="005841CD">
      <w:pPr>
        <w:spacing w:after="0"/>
        <w:jc w:val="center"/>
        <w:rPr>
          <w:rFonts w:ascii="Times New Roman" w:eastAsia="Times New Roman" w:hAnsi="Times New Roman"/>
          <w:lang w:eastAsia="it-IT" w:bidi="en-US"/>
        </w:rPr>
      </w:pPr>
      <w:r w:rsidRPr="005841CD">
        <w:rPr>
          <w:rFonts w:ascii="Times New Roman" w:eastAsia="Times New Roman" w:hAnsi="Times New Roman"/>
          <w:lang w:eastAsia="it-IT" w:bidi="en-US"/>
        </w:rPr>
        <w:t xml:space="preserve"> </w:t>
      </w:r>
      <w:r w:rsidRPr="005841CD">
        <w:rPr>
          <w:rFonts w:ascii="Cambria" w:eastAsia="TimesNewRomanPS-BoldMT" w:hAnsi="Cambria" w:cs="Calibri"/>
          <w:b/>
          <w:bCs/>
          <w:sz w:val="36"/>
          <w:szCs w:val="36"/>
        </w:rPr>
        <w:t>ESONERA</w:t>
      </w:r>
    </w:p>
    <w:p w14:paraId="59EFCB86" w14:textId="77777777" w:rsidR="005841CD" w:rsidRPr="005841CD" w:rsidRDefault="005841CD" w:rsidP="005841CD">
      <w:pPr>
        <w:shd w:val="clear" w:color="auto" w:fill="FFFFFF"/>
        <w:spacing w:before="100" w:beforeAutospacing="1" w:after="100" w:afterAutospacing="1"/>
        <w:jc w:val="both"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 l’Università̀ degli Sudi dell’Aquila da ogni responsabilità̀ e tutte le azioni ad essa relative, cause e qualsivoglia tipo di procedimento giudiziario e/o arbitrale relativi al rischio d’infortuni, risarcimento di danni a persone e/o cose di terzi, danneggiamenti alle attrezzature e al rischio di smarrimenti d’effetti personali per furto o qualsivoglia ragione, salvo i limiti inderogabili di legge. </w:t>
      </w:r>
    </w:p>
    <w:p w14:paraId="5F5FC7BE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787EABB9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lang w:bidi="en-US"/>
        </w:rPr>
        <w:t xml:space="preserve">Luogo _____________________________________ data ________________  </w:t>
      </w:r>
    </w:p>
    <w:p w14:paraId="2E8EC108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35902E3E" w14:textId="03AA32BE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highlight w:val="yellow"/>
          <w:lang w:bidi="en-US"/>
        </w:rPr>
        <w:t xml:space="preserve">Firma </w:t>
      </w:r>
      <w:r w:rsidRPr="005841CD">
        <w:rPr>
          <w:rFonts w:ascii="Cambria" w:eastAsia="Candara" w:hAnsi="Cambria"/>
          <w:szCs w:val="24"/>
          <w:lang w:bidi="en-US"/>
        </w:rPr>
        <w:t xml:space="preserve">_______________________   </w:t>
      </w:r>
    </w:p>
    <w:p w14:paraId="774ACE4C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24EB1093" w14:textId="77777777" w:rsidR="005841CD" w:rsidRPr="005841CD" w:rsidRDefault="005841CD" w:rsidP="005841CD">
      <w:pPr>
        <w:shd w:val="clear" w:color="auto" w:fill="FFFFFF"/>
        <w:spacing w:before="100" w:beforeAutospacing="1" w:after="100" w:afterAutospacing="1"/>
        <w:jc w:val="both"/>
        <w:rPr>
          <w:rFonts w:ascii="Cambria" w:eastAsia="Times New Roman" w:hAnsi="Cambria"/>
          <w:b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b/>
          <w:sz w:val="24"/>
          <w:szCs w:val="24"/>
          <w:lang w:eastAsia="it-IT" w:bidi="en-US"/>
        </w:rPr>
        <w:t xml:space="preserve">Confermo di aver letto e compreso la presente dichiarazione liberatoria prima di apporvi la mia firma </w:t>
      </w:r>
    </w:p>
    <w:p w14:paraId="68E796A4" w14:textId="68737D56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highlight w:val="yellow"/>
          <w:lang w:bidi="en-US"/>
        </w:rPr>
        <w:t xml:space="preserve">Firma </w:t>
      </w:r>
      <w:r w:rsidRPr="005841CD">
        <w:rPr>
          <w:rFonts w:ascii="Cambria" w:eastAsia="Candara" w:hAnsi="Cambria"/>
          <w:szCs w:val="24"/>
          <w:lang w:bidi="en-US"/>
        </w:rPr>
        <w:t xml:space="preserve">_______________________   </w:t>
      </w:r>
    </w:p>
    <w:p w14:paraId="178AF71C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7259CB9D" w14:textId="77777777" w:rsidR="005841CD" w:rsidRPr="005841CD" w:rsidRDefault="005841CD" w:rsidP="005841CD">
      <w:pPr>
        <w:spacing w:after="120"/>
        <w:jc w:val="center"/>
        <w:rPr>
          <w:rFonts w:ascii="Cambria" w:eastAsia="Times New Roman" w:hAnsi="Cambria"/>
          <w:b/>
          <w:sz w:val="24"/>
          <w:szCs w:val="28"/>
          <w:lang w:bidi="en-US"/>
        </w:rPr>
      </w:pPr>
      <w:r w:rsidRPr="005841CD">
        <w:rPr>
          <w:rFonts w:ascii="Cambria" w:eastAsia="Times New Roman" w:hAnsi="Cambria"/>
          <w:b/>
          <w:sz w:val="24"/>
          <w:szCs w:val="28"/>
          <w:lang w:bidi="en-US"/>
        </w:rPr>
        <w:t>infine</w:t>
      </w:r>
    </w:p>
    <w:p w14:paraId="79E54077" w14:textId="2983FB71" w:rsidR="005841CD" w:rsidRPr="005841CD" w:rsidRDefault="005841CD" w:rsidP="005841CD">
      <w:pPr>
        <w:spacing w:after="0"/>
        <w:jc w:val="center"/>
        <w:rPr>
          <w:rFonts w:ascii="Cambria" w:eastAsia="TimesNewRomanPS-BoldMT" w:hAnsi="Cambria" w:cs="Calibri"/>
          <w:b/>
          <w:bCs/>
          <w:sz w:val="36"/>
          <w:szCs w:val="36"/>
        </w:rPr>
      </w:pPr>
      <w:r w:rsidRPr="005841CD">
        <w:rPr>
          <w:rFonts w:ascii="Cambria" w:eastAsia="TimesNewRomanPS-BoldMT" w:hAnsi="Cambria" w:cs="Calibri"/>
          <w:b/>
          <w:bCs/>
          <w:sz w:val="36"/>
          <w:szCs w:val="36"/>
        </w:rPr>
        <w:t>AUTOCERTIFICA CHE:</w:t>
      </w:r>
    </w:p>
    <w:p w14:paraId="6AE70DF0" w14:textId="77777777" w:rsidR="005841CD" w:rsidRPr="005841CD" w:rsidRDefault="005841CD" w:rsidP="005841CD">
      <w:pPr>
        <w:spacing w:after="0"/>
        <w:ind w:left="720"/>
        <w:contextualSpacing/>
        <w:rPr>
          <w:rFonts w:ascii="Cambria" w:eastAsia="TimesNewRomanPS-BoldMT" w:hAnsi="Cambria" w:cs="Calibri"/>
          <w:b/>
          <w:bCs/>
          <w:sz w:val="36"/>
          <w:szCs w:val="36"/>
        </w:rPr>
      </w:pPr>
    </w:p>
    <w:p w14:paraId="3D0EA201" w14:textId="3B3866A2" w:rsidR="005841CD" w:rsidRPr="005841CD" w:rsidRDefault="005841CD" w:rsidP="005841CD">
      <w:pPr>
        <w:numPr>
          <w:ilvl w:val="0"/>
          <w:numId w:val="30"/>
        </w:numPr>
        <w:spacing w:after="0"/>
        <w:contextualSpacing/>
        <w:jc w:val="both"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la </w:t>
      </w:r>
      <w:r w:rsidR="007A6DB8">
        <w:rPr>
          <w:rFonts w:ascii="Cambria" w:eastAsia="Times New Roman" w:hAnsi="Cambria"/>
          <w:sz w:val="24"/>
          <w:szCs w:val="24"/>
          <w:lang w:eastAsia="it-IT" w:bidi="en-US"/>
        </w:rPr>
        <w:t>sottoscritta</w:t>
      </w: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 risulta essere in stato di buona salute psico-fisica e idonea alle attività̀ del Programma </w:t>
      </w:r>
    </w:p>
    <w:p w14:paraId="7569D6E7" w14:textId="571E8AB5" w:rsidR="005841CD" w:rsidRPr="005841CD" w:rsidRDefault="005841CD" w:rsidP="00C36F0A">
      <w:pPr>
        <w:numPr>
          <w:ilvl w:val="0"/>
          <w:numId w:val="30"/>
        </w:numPr>
        <w:shd w:val="clear" w:color="auto" w:fill="FFFFFF"/>
        <w:spacing w:before="100" w:beforeAutospacing="1" w:after="0" w:line="360" w:lineRule="auto"/>
        <w:contextualSpacing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lastRenderedPageBreak/>
        <w:t xml:space="preserve">la </w:t>
      </w:r>
      <w:r w:rsidR="007A6DB8">
        <w:rPr>
          <w:rFonts w:ascii="Cambria" w:eastAsia="Times New Roman" w:hAnsi="Cambria"/>
          <w:sz w:val="24"/>
          <w:szCs w:val="24"/>
          <w:lang w:eastAsia="it-IT" w:bidi="en-US"/>
        </w:rPr>
        <w:t>sottoscritta</w:t>
      </w:r>
      <w:r w:rsidR="007A6DB8"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 </w:t>
      </w: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risulta essere in grado di partecipare alle attività del Programma, purché́ siano osservate le seguenti </w:t>
      </w:r>
      <w:r w:rsidR="00C36F0A" w:rsidRPr="005841CD">
        <w:rPr>
          <w:rFonts w:ascii="Cambria" w:eastAsia="Times New Roman" w:hAnsi="Cambria"/>
          <w:sz w:val="24"/>
          <w:szCs w:val="24"/>
          <w:lang w:eastAsia="it-IT" w:bidi="en-US"/>
        </w:rPr>
        <w:t>precauzioni: _</w:t>
      </w: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___________________________________________________________________________________________________</w:t>
      </w:r>
    </w:p>
    <w:p w14:paraId="78665440" w14:textId="3B05C484" w:rsidR="005841CD" w:rsidRPr="005841CD" w:rsidRDefault="005841CD" w:rsidP="005841CD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jc w:val="both"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la </w:t>
      </w:r>
      <w:r w:rsidR="007A6DB8">
        <w:rPr>
          <w:rFonts w:ascii="Cambria" w:eastAsia="Times New Roman" w:hAnsi="Cambria"/>
          <w:sz w:val="24"/>
          <w:szCs w:val="24"/>
          <w:lang w:eastAsia="it-IT" w:bidi="en-US"/>
        </w:rPr>
        <w:t>sottoscritta</w:t>
      </w:r>
      <w:r w:rsidR="007A6DB8"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 </w:t>
      </w: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ha la seguente disabilità ______________________________________________________ per cui richiede: _____________________________________________________________________________</w:t>
      </w:r>
    </w:p>
    <w:p w14:paraId="08BB10AB" w14:textId="2362FBB4" w:rsidR="005841CD" w:rsidRPr="005841CD" w:rsidRDefault="005841CD" w:rsidP="005841CD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jc w:val="both"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la </w:t>
      </w:r>
      <w:r w:rsidR="007A6DB8">
        <w:rPr>
          <w:rFonts w:ascii="Cambria" w:eastAsia="Times New Roman" w:hAnsi="Cambria"/>
          <w:sz w:val="24"/>
          <w:szCs w:val="24"/>
          <w:lang w:eastAsia="it-IT" w:bidi="en-US"/>
        </w:rPr>
        <w:t>sottoscritta</w:t>
      </w:r>
      <w:r w:rsidR="007A6DB8"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 </w:t>
      </w: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non presenta allergie/intolleranze alimentari;</w:t>
      </w:r>
    </w:p>
    <w:p w14:paraId="0B7B1584" w14:textId="015B94D4" w:rsidR="005841CD" w:rsidRPr="005841CD" w:rsidRDefault="005841CD" w:rsidP="00EF06A3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la </w:t>
      </w:r>
      <w:r w:rsidR="007A6DB8">
        <w:rPr>
          <w:rFonts w:ascii="Cambria" w:eastAsia="Times New Roman" w:hAnsi="Cambria"/>
          <w:sz w:val="24"/>
          <w:szCs w:val="24"/>
          <w:lang w:eastAsia="it-IT" w:bidi="en-US"/>
        </w:rPr>
        <w:t>sottoscritta</w:t>
      </w:r>
      <w:r w:rsidR="007A6DB8"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 </w:t>
      </w: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presenta le seguenti allergie/intolleranze alimentari: ____________________________________________________________________________________________________</w:t>
      </w:r>
    </w:p>
    <w:p w14:paraId="0BF50E92" w14:textId="2B9072FA" w:rsidR="005841CD" w:rsidRPr="005841CD" w:rsidRDefault="005841CD" w:rsidP="005841CD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360" w:lineRule="auto"/>
        <w:contextualSpacing/>
        <w:jc w:val="both"/>
        <w:rPr>
          <w:rFonts w:ascii="Cambria" w:eastAsia="Times New Roman" w:hAnsi="Cambria"/>
          <w:sz w:val="24"/>
          <w:szCs w:val="24"/>
          <w:lang w:eastAsia="it-IT" w:bidi="en-US"/>
        </w:rPr>
      </w:pP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la </w:t>
      </w:r>
      <w:r w:rsidR="007A6DB8">
        <w:rPr>
          <w:rFonts w:ascii="Cambria" w:eastAsia="Times New Roman" w:hAnsi="Cambria"/>
          <w:sz w:val="24"/>
          <w:szCs w:val="24"/>
          <w:lang w:eastAsia="it-IT" w:bidi="en-US"/>
        </w:rPr>
        <w:t>sottoscritta</w:t>
      </w:r>
      <w:r w:rsidR="007A6DB8" w:rsidRPr="005841CD">
        <w:rPr>
          <w:rFonts w:ascii="Cambria" w:eastAsia="Times New Roman" w:hAnsi="Cambria"/>
          <w:sz w:val="24"/>
          <w:szCs w:val="24"/>
          <w:lang w:eastAsia="it-IT" w:bidi="en-US"/>
        </w:rPr>
        <w:t xml:space="preserve"> </w:t>
      </w:r>
      <w:r w:rsidRPr="005841CD">
        <w:rPr>
          <w:rFonts w:ascii="Cambria" w:eastAsia="Times New Roman" w:hAnsi="Cambria"/>
          <w:sz w:val="24"/>
          <w:szCs w:val="24"/>
          <w:lang w:eastAsia="it-IT" w:bidi="en-US"/>
        </w:rPr>
        <w:t>richiede menu alternativo (vegetariani, vegani): __________________________      ____________________________________________________________________________.</w:t>
      </w:r>
    </w:p>
    <w:p w14:paraId="533CB18F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5A748F78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lang w:bidi="en-US"/>
        </w:rPr>
        <w:t xml:space="preserve">Luogo _____________________________________ data ________________  </w:t>
      </w:r>
    </w:p>
    <w:p w14:paraId="44B0C43D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4C65233D" w14:textId="3D5933DF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highlight w:val="yellow"/>
          <w:lang w:bidi="en-US"/>
        </w:rPr>
        <w:t xml:space="preserve">Firma </w:t>
      </w:r>
      <w:r w:rsidRPr="005841CD">
        <w:rPr>
          <w:rFonts w:ascii="Cambria" w:eastAsia="Candara" w:hAnsi="Cambria"/>
          <w:szCs w:val="24"/>
          <w:lang w:bidi="en-US"/>
        </w:rPr>
        <w:t xml:space="preserve">_______________________   </w:t>
      </w:r>
    </w:p>
    <w:p w14:paraId="5F05B526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</w:p>
    <w:p w14:paraId="0F7D7DA9" w14:textId="77777777" w:rsidR="005841CD" w:rsidRPr="005841CD" w:rsidRDefault="005841CD" w:rsidP="005841CD">
      <w:pPr>
        <w:spacing w:after="0"/>
        <w:jc w:val="both"/>
        <w:rPr>
          <w:rFonts w:ascii="Cambria" w:eastAsia="Candara" w:hAnsi="Cambria"/>
          <w:szCs w:val="24"/>
          <w:lang w:bidi="en-US"/>
        </w:rPr>
      </w:pPr>
      <w:r w:rsidRPr="005841CD">
        <w:rPr>
          <w:rFonts w:ascii="Cambria" w:eastAsia="Candara" w:hAnsi="Cambria"/>
          <w:szCs w:val="24"/>
          <w:lang w:bidi="en-US"/>
        </w:rPr>
        <w:t xml:space="preserve">  </w:t>
      </w:r>
    </w:p>
    <w:p w14:paraId="5C4A6514" w14:textId="77777777" w:rsidR="005841CD" w:rsidRPr="005841CD" w:rsidRDefault="005841CD" w:rsidP="005841CD">
      <w:pPr>
        <w:spacing w:after="0"/>
        <w:jc w:val="both"/>
        <w:rPr>
          <w:rFonts w:ascii="Cambria" w:eastAsia="Times New Roman" w:hAnsi="Cambria"/>
          <w:sz w:val="24"/>
          <w:szCs w:val="24"/>
          <w:lang w:bidi="en-US"/>
        </w:rPr>
      </w:pPr>
    </w:p>
    <w:p w14:paraId="67E7E898" w14:textId="77777777" w:rsidR="00586C24" w:rsidRPr="005841CD" w:rsidRDefault="00586C24" w:rsidP="005841CD"/>
    <w:sectPr w:rsidR="00586C24" w:rsidRPr="005841CD" w:rsidSect="005D6225">
      <w:headerReference w:type="default" r:id="rId13"/>
      <w:footerReference w:type="default" r:id="rId14"/>
      <w:type w:val="continuous"/>
      <w:pgSz w:w="11906" w:h="16838"/>
      <w:pgMar w:top="15" w:right="991" w:bottom="1135" w:left="851" w:header="454" w:footer="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B054F4" w14:textId="77777777" w:rsidR="00710566" w:rsidRDefault="00710566" w:rsidP="00A32B53">
      <w:pPr>
        <w:spacing w:after="0" w:line="240" w:lineRule="auto"/>
      </w:pPr>
      <w:r>
        <w:separator/>
      </w:r>
    </w:p>
  </w:endnote>
  <w:endnote w:type="continuationSeparator" w:id="0">
    <w:p w14:paraId="1A08020E" w14:textId="77777777" w:rsidR="00710566" w:rsidRDefault="00710566" w:rsidP="00A32B53">
      <w:pPr>
        <w:spacing w:after="0" w:line="240" w:lineRule="auto"/>
      </w:pPr>
      <w:r>
        <w:continuationSeparator/>
      </w:r>
    </w:p>
  </w:endnote>
  <w:endnote w:type="continuationNotice" w:id="1">
    <w:p w14:paraId="7A432BD5" w14:textId="77777777" w:rsidR="00710566" w:rsidRDefault="007105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MS Mincho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MT">
    <w:altName w:val="Times New Roman"/>
    <w:panose1 w:val="02020603050405020304"/>
    <w:charset w:val="00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Open Sans Condensed Light">
    <w:altName w:val="Segoe U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IntestazioneCarattere"/>
      <w:tblW w:w="11011" w:type="dxa"/>
      <w:tblInd w:w="-431" w:type="dxa"/>
      <w:tblLayout w:type="fixed"/>
      <w:tblCellMar>
        <w:top w:w="57" w:type="dxa"/>
      </w:tblCellMar>
      <w:tblLook w:val="04A0" w:firstRow="1" w:lastRow="0" w:firstColumn="1" w:lastColumn="0" w:noHBand="0" w:noVBand="1"/>
    </w:tblPr>
    <w:tblGrid>
      <w:gridCol w:w="1080"/>
      <w:gridCol w:w="1080"/>
      <w:gridCol w:w="6624"/>
      <w:gridCol w:w="2227"/>
    </w:tblGrid>
    <w:tr w:rsidR="005105D1" w:rsidRPr="005105D1" w14:paraId="67CAC528" w14:textId="77777777" w:rsidTr="00EC7253">
      <w:tc>
        <w:tcPr>
          <w:tcW w:w="1080" w:type="dxa"/>
        </w:tcPr>
        <w:p w14:paraId="1E83FFB4" w14:textId="77777777" w:rsidR="005105D1" w:rsidRPr="005105D1" w:rsidRDefault="005105D1" w:rsidP="005105D1">
          <w:pPr>
            <w:tabs>
              <w:tab w:val="center" w:pos="4819"/>
              <w:tab w:val="right" w:pos="9638"/>
            </w:tabs>
            <w:spacing w:before="60" w:after="0" w:line="240" w:lineRule="auto"/>
            <w:rPr>
              <w:noProof/>
              <w:sz w:val="20"/>
              <w:szCs w:val="20"/>
            </w:rPr>
          </w:pPr>
          <w:r w:rsidRPr="005105D1">
            <w:rPr>
              <w:noProof/>
              <w:sz w:val="20"/>
              <w:szCs w:val="20"/>
            </w:rPr>
            <w:drawing>
              <wp:inline distT="0" distB="0" distL="0" distR="0" wp14:anchorId="68FA87F0" wp14:editId="6E3DFE6B">
                <wp:extent cx="511252" cy="798830"/>
                <wp:effectExtent l="0" t="0" r="0" b="1270"/>
                <wp:docPr id="5" name="Immagine 5" descr="Immagine che contiene logo&#10;&#10;Descrizione generat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magine 5" descr="Immagine che contiene logo&#10;&#10;Descrizione generata automaticamente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15426" cy="8053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0" w:type="dxa"/>
        </w:tcPr>
        <w:p w14:paraId="48F55F27" w14:textId="77777777" w:rsidR="005105D1" w:rsidRPr="005105D1" w:rsidRDefault="005105D1" w:rsidP="005105D1">
          <w:pPr>
            <w:tabs>
              <w:tab w:val="center" w:pos="4819"/>
              <w:tab w:val="right" w:pos="9638"/>
            </w:tabs>
            <w:spacing w:after="0" w:line="240" w:lineRule="auto"/>
            <w:ind w:right="1701"/>
            <w:rPr>
              <w:b/>
              <w:noProof/>
              <w:sz w:val="20"/>
              <w:szCs w:val="20"/>
              <w:highlight w:val="yellow"/>
              <w:lang w:eastAsia="it-IT"/>
            </w:rPr>
          </w:pPr>
          <w:r w:rsidRPr="005105D1">
            <w:rPr>
              <w:noProof/>
              <w:sz w:val="20"/>
              <w:szCs w:val="20"/>
            </w:rPr>
            <w:drawing>
              <wp:anchor distT="0" distB="0" distL="114300" distR="114300" simplePos="0" relativeHeight="251662336" behindDoc="1" locked="0" layoutInCell="1" allowOverlap="1" wp14:anchorId="5B562EDA" wp14:editId="14505543">
                <wp:simplePos x="0" y="0"/>
                <wp:positionH relativeFrom="column">
                  <wp:posOffset>-5715</wp:posOffset>
                </wp:positionH>
                <wp:positionV relativeFrom="paragraph">
                  <wp:posOffset>13225</wp:posOffset>
                </wp:positionV>
                <wp:extent cx="581660" cy="802640"/>
                <wp:effectExtent l="0" t="0" r="8890" b="0"/>
                <wp:wrapNone/>
                <wp:docPr id="32" name="Immagine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0071" b="15784"/>
                        <a:stretch/>
                      </pic:blipFill>
                      <pic:spPr bwMode="auto">
                        <a:xfrm>
                          <a:off x="0" y="0"/>
                          <a:ext cx="581660" cy="802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624" w:type="dxa"/>
        </w:tcPr>
        <w:p w14:paraId="08502EF1" w14:textId="77777777" w:rsidR="005105D1" w:rsidRPr="005105D1" w:rsidRDefault="005105D1" w:rsidP="005105D1">
          <w:pPr>
            <w:tabs>
              <w:tab w:val="center" w:pos="4819"/>
              <w:tab w:val="right" w:pos="9638"/>
            </w:tabs>
            <w:spacing w:after="0" w:line="240" w:lineRule="auto"/>
            <w:ind w:left="9" w:right="251"/>
            <w:rPr>
              <w:rFonts w:cs="Calibri"/>
              <w:caps/>
              <w:color w:val="000000"/>
              <w:sz w:val="18"/>
              <w:szCs w:val="18"/>
            </w:rPr>
          </w:pPr>
        </w:p>
        <w:p w14:paraId="072589E1" w14:textId="77777777" w:rsidR="005105D1" w:rsidRPr="005105D1" w:rsidRDefault="005105D1" w:rsidP="005105D1">
          <w:pPr>
            <w:tabs>
              <w:tab w:val="center" w:pos="4819"/>
              <w:tab w:val="right" w:pos="9638"/>
            </w:tabs>
            <w:spacing w:after="0" w:line="240" w:lineRule="auto"/>
            <w:ind w:left="9" w:right="251"/>
            <w:rPr>
              <w:rFonts w:cs="Calibri"/>
              <w:caps/>
              <w:color w:val="000000"/>
              <w:sz w:val="18"/>
              <w:szCs w:val="18"/>
            </w:rPr>
          </w:pPr>
          <w:r w:rsidRPr="005105D1">
            <w:rPr>
              <w:rFonts w:cs="Calibri"/>
              <w:caps/>
              <w:color w:val="000000"/>
              <w:sz w:val="18"/>
              <w:szCs w:val="18"/>
            </w:rPr>
            <w:t>dipartimento di ingegneria e scienze dell’informazione e Matematica</w:t>
          </w:r>
        </w:p>
        <w:p w14:paraId="4627244D" w14:textId="77777777" w:rsidR="005105D1" w:rsidRPr="005105D1" w:rsidRDefault="005105D1" w:rsidP="005105D1">
          <w:pPr>
            <w:tabs>
              <w:tab w:val="center" w:pos="4819"/>
              <w:tab w:val="right" w:pos="9638"/>
            </w:tabs>
            <w:spacing w:before="120" w:after="0" w:line="240" w:lineRule="auto"/>
            <w:ind w:left="11" w:right="1701"/>
            <w:rPr>
              <w:rFonts w:cs="Calibri"/>
              <w:color w:val="000000"/>
              <w:sz w:val="18"/>
              <w:szCs w:val="18"/>
            </w:rPr>
          </w:pPr>
          <w:r w:rsidRPr="005105D1">
            <w:rPr>
              <w:rFonts w:cs="Calibri"/>
              <w:caps/>
              <w:color w:val="000000"/>
              <w:sz w:val="18"/>
              <w:szCs w:val="18"/>
            </w:rPr>
            <w:t>SEGRETERIA AMMINISTRATIVA CONTABILE</w:t>
          </w:r>
        </w:p>
        <w:p w14:paraId="66A87437" w14:textId="77777777" w:rsidR="005105D1" w:rsidRPr="005105D1" w:rsidRDefault="005105D1" w:rsidP="005105D1">
          <w:pPr>
            <w:tabs>
              <w:tab w:val="center" w:pos="4819"/>
              <w:tab w:val="right" w:pos="9638"/>
            </w:tabs>
            <w:spacing w:after="0" w:line="240" w:lineRule="auto"/>
            <w:ind w:left="9" w:right="1701"/>
            <w:rPr>
              <w:rFonts w:cs="Calibri"/>
              <w:color w:val="000000"/>
              <w:sz w:val="18"/>
              <w:szCs w:val="18"/>
            </w:rPr>
          </w:pPr>
          <w:r w:rsidRPr="005105D1">
            <w:rPr>
              <w:rFonts w:cs="Calibri"/>
              <w:color w:val="000000"/>
              <w:sz w:val="18"/>
              <w:szCs w:val="18"/>
            </w:rPr>
            <w:t>E-mail: disim.sac@strutture.univaq.it  PEC: disim@pec.univaq.it</w:t>
          </w:r>
        </w:p>
        <w:p w14:paraId="677F3E71" w14:textId="77777777" w:rsidR="005105D1" w:rsidRPr="005105D1" w:rsidRDefault="005105D1" w:rsidP="005105D1">
          <w:pPr>
            <w:tabs>
              <w:tab w:val="center" w:pos="4819"/>
              <w:tab w:val="right" w:pos="9638"/>
            </w:tabs>
            <w:spacing w:after="0" w:line="240" w:lineRule="auto"/>
            <w:ind w:left="9" w:right="1701" w:hanging="517"/>
            <w:rPr>
              <w:rFonts w:cs="Open Sans Condensed Light"/>
              <w:color w:val="000000"/>
              <w:sz w:val="18"/>
              <w:szCs w:val="18"/>
              <w:lang w:eastAsia="it-IT"/>
            </w:rPr>
          </w:pPr>
          <w:r w:rsidRPr="005105D1">
            <w:rPr>
              <w:rFonts w:cs="Open Sans Condensed Light"/>
              <w:color w:val="000000"/>
              <w:sz w:val="16"/>
              <w:szCs w:val="16"/>
            </w:rPr>
            <w:t xml:space="preserve">              </w:t>
          </w:r>
          <w:proofErr w:type="spellStart"/>
          <w:r w:rsidRPr="005105D1">
            <w:rPr>
              <w:rFonts w:cs="Open Sans Condensed Light"/>
              <w:color w:val="000000"/>
              <w:sz w:val="16"/>
              <w:szCs w:val="16"/>
            </w:rPr>
            <w:t>Tel</w:t>
          </w:r>
          <w:proofErr w:type="spellEnd"/>
          <w:r w:rsidRPr="005105D1">
            <w:rPr>
              <w:rFonts w:cs="Open Sans Condensed Light"/>
              <w:color w:val="000000"/>
              <w:sz w:val="16"/>
              <w:szCs w:val="16"/>
            </w:rPr>
            <w:t xml:space="preserve">: </w:t>
          </w:r>
          <w:r w:rsidRPr="005105D1">
            <w:rPr>
              <w:color w:val="000000"/>
              <w:sz w:val="16"/>
              <w:szCs w:val="16"/>
            </w:rPr>
            <w:t>+39 0862 43-3191 3125 3133 2403 3259 Fax: +39 0862 43-3180</w:t>
          </w:r>
        </w:p>
      </w:tc>
      <w:tc>
        <w:tcPr>
          <w:tcW w:w="2227" w:type="dxa"/>
        </w:tcPr>
        <w:p w14:paraId="178B5470" w14:textId="77777777" w:rsidR="005105D1" w:rsidRPr="005105D1" w:rsidRDefault="005105D1" w:rsidP="005105D1">
          <w:pPr>
            <w:tabs>
              <w:tab w:val="center" w:pos="4819"/>
              <w:tab w:val="right" w:pos="9638"/>
            </w:tabs>
            <w:spacing w:after="0" w:line="240" w:lineRule="auto"/>
            <w:jc w:val="right"/>
            <w:rPr>
              <w:rFonts w:cs="Open Sans Condensed Light"/>
              <w:color w:val="000000"/>
              <w:sz w:val="18"/>
              <w:szCs w:val="18"/>
            </w:rPr>
          </w:pPr>
        </w:p>
        <w:p w14:paraId="573308EE" w14:textId="77777777" w:rsidR="005105D1" w:rsidRPr="005105D1" w:rsidRDefault="005105D1" w:rsidP="005105D1">
          <w:pPr>
            <w:tabs>
              <w:tab w:val="center" w:pos="4819"/>
              <w:tab w:val="right" w:pos="9638"/>
            </w:tabs>
            <w:spacing w:after="0" w:line="240" w:lineRule="auto"/>
            <w:jc w:val="right"/>
          </w:pPr>
          <w:r w:rsidRPr="005105D1">
            <w:rPr>
              <w:rFonts w:cs="Open Sans Condensed Light"/>
              <w:color w:val="000000"/>
              <w:sz w:val="18"/>
              <w:szCs w:val="18"/>
            </w:rPr>
            <w:t>Codice Fiscale/P.IVA: 01021630668</w:t>
          </w:r>
        </w:p>
        <w:p w14:paraId="5BEA6DCC" w14:textId="77777777" w:rsidR="005105D1" w:rsidRPr="005105D1" w:rsidRDefault="005105D1" w:rsidP="005105D1">
          <w:pPr>
            <w:spacing w:after="0" w:line="240" w:lineRule="auto"/>
            <w:ind w:right="-48"/>
            <w:jc w:val="right"/>
            <w:rPr>
              <w:noProof/>
              <w:color w:val="000000"/>
              <w:sz w:val="18"/>
              <w:szCs w:val="18"/>
            </w:rPr>
          </w:pPr>
        </w:p>
        <w:p w14:paraId="4B83150F" w14:textId="77777777" w:rsidR="005105D1" w:rsidRPr="005105D1" w:rsidRDefault="005105D1" w:rsidP="005105D1">
          <w:pPr>
            <w:spacing w:after="0" w:line="240" w:lineRule="auto"/>
            <w:ind w:right="-48"/>
            <w:jc w:val="right"/>
            <w:rPr>
              <w:noProof/>
              <w:color w:val="000000"/>
              <w:sz w:val="18"/>
              <w:szCs w:val="18"/>
              <w:lang w:eastAsia="it-IT"/>
            </w:rPr>
          </w:pPr>
          <w:r w:rsidRPr="005105D1">
            <w:rPr>
              <w:noProof/>
              <w:color w:val="000000"/>
              <w:sz w:val="18"/>
              <w:szCs w:val="18"/>
            </w:rPr>
            <w:t>http://www.disim.univaq.it</w:t>
          </w:r>
        </w:p>
        <w:p w14:paraId="7ECBB424" w14:textId="77777777" w:rsidR="005105D1" w:rsidRPr="005105D1" w:rsidRDefault="005105D1" w:rsidP="005105D1">
          <w:pPr>
            <w:tabs>
              <w:tab w:val="center" w:pos="4819"/>
              <w:tab w:val="right" w:pos="9638"/>
            </w:tabs>
            <w:spacing w:after="0" w:line="240" w:lineRule="auto"/>
            <w:ind w:right="1701"/>
            <w:rPr>
              <w:b/>
              <w:noProof/>
              <w:sz w:val="20"/>
              <w:szCs w:val="20"/>
              <w:highlight w:val="yellow"/>
              <w:lang w:eastAsia="it-IT"/>
            </w:rPr>
          </w:pPr>
        </w:p>
      </w:tc>
    </w:tr>
  </w:tbl>
  <w:p w14:paraId="43A7BC49" w14:textId="77777777" w:rsidR="005D6225" w:rsidRDefault="005D6225" w:rsidP="005105D1">
    <w:pPr>
      <w:pStyle w:val="Pidipagina"/>
      <w:tabs>
        <w:tab w:val="clear" w:pos="96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930B67" w14:textId="77777777" w:rsidR="00710566" w:rsidRDefault="00710566" w:rsidP="00A32B53">
      <w:pPr>
        <w:spacing w:after="0" w:line="240" w:lineRule="auto"/>
      </w:pPr>
      <w:r>
        <w:separator/>
      </w:r>
    </w:p>
  </w:footnote>
  <w:footnote w:type="continuationSeparator" w:id="0">
    <w:p w14:paraId="0907FAAD" w14:textId="77777777" w:rsidR="00710566" w:rsidRDefault="00710566" w:rsidP="00A32B53">
      <w:pPr>
        <w:spacing w:after="0" w:line="240" w:lineRule="auto"/>
      </w:pPr>
      <w:r>
        <w:continuationSeparator/>
      </w:r>
    </w:p>
  </w:footnote>
  <w:footnote w:type="continuationNotice" w:id="1">
    <w:p w14:paraId="37B0698E" w14:textId="77777777" w:rsidR="00710566" w:rsidRDefault="007105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BABEF" w14:textId="0DD8A7E6" w:rsidR="00A400AC" w:rsidRDefault="007A7C36" w:rsidP="00A400AC">
    <w:pPr>
      <w:pStyle w:val="Intestazione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BADCA44" wp14:editId="3615EE17">
              <wp:simplePos x="0" y="0"/>
              <wp:positionH relativeFrom="column">
                <wp:posOffset>-541867</wp:posOffset>
              </wp:positionH>
              <wp:positionV relativeFrom="paragraph">
                <wp:posOffset>-291889</wp:posOffset>
              </wp:positionV>
              <wp:extent cx="7607935" cy="717550"/>
              <wp:effectExtent l="0" t="0" r="0" b="6350"/>
              <wp:wrapNone/>
              <wp:docPr id="2" name="Gruppo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07935" cy="717550"/>
                        <a:chOff x="0" y="0"/>
                        <a:chExt cx="7607935" cy="717550"/>
                      </a:xfrm>
                    </wpg:grpSpPr>
                    <pic:pic xmlns:pic="http://schemas.openxmlformats.org/drawingml/2006/picture">
                      <pic:nvPicPr>
                        <pic:cNvPr id="31" name="Immagine 3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07935" cy="71755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" name="Rettangolo 6"/>
                      <wps:cNvSpPr/>
                      <wps:spPr>
                        <a:xfrm>
                          <a:off x="5872480" y="0"/>
                          <a:ext cx="1646930" cy="717550"/>
                        </a:xfrm>
                        <a:prstGeom prst="rect">
                          <a:avLst/>
                        </a:prstGeom>
                        <a:solidFill>
                          <a:srgbClr val="2964A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Immagine 7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6285653" y="121920"/>
                          <a:ext cx="706755" cy="47434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6FF7E46" id="Gruppo 2" o:spid="_x0000_s1026" style="position:absolute;margin-left:-42.65pt;margin-top:-23pt;width:599.05pt;height:56.5pt;z-index:251660288" coordsize="76079,717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31" o:spid="_x0000_s1027" type="#_x0000_t75" style="position:absolute;width:76079;height:717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">
                <v:imagedata r:id="rId3" o:title=""/>
              </v:shape>
              <v:rect id="Rettangolo 6" o:spid="_x0000_s1028" style="position:absolute;left:58724;width:16470;height:717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" fillcolor="#2964ad" stroked="f" strokeweight="1pt"/>
              <v:shape id="Immagine 7" o:spid="_x0000_s1029" type="#_x0000_t75" style="position:absolute;left:62856;top:1219;width:7068;height:474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">
                <v:imagedata r:id="rId4" o:title=""/>
              </v:shape>
            </v:group>
          </w:pict>
        </mc:Fallback>
      </mc:AlternateContent>
    </w:r>
  </w:p>
  <w:p w14:paraId="52800AC3" w14:textId="2574FB33" w:rsidR="00A400AC" w:rsidRDefault="00A400AC" w:rsidP="00A400AC">
    <w:pPr>
      <w:pStyle w:val="Intestazione"/>
    </w:pPr>
  </w:p>
  <w:p w14:paraId="5FFA90EA" w14:textId="43C47E4F" w:rsidR="00A400AC" w:rsidRDefault="00A400AC" w:rsidP="00A400AC">
    <w:pPr>
      <w:pStyle w:val="Intestazione"/>
    </w:pPr>
  </w:p>
  <w:p w14:paraId="678D5C9C" w14:textId="6D5FFA96" w:rsidR="00912CF6" w:rsidRPr="00F21CFF" w:rsidRDefault="00912CF6" w:rsidP="00566A82">
    <w:pPr>
      <w:pStyle w:val="Intestazione"/>
      <w:jc w:val="center"/>
      <w:rPr>
        <w:rFonts w:ascii="Times New Roman" w:hAnsi="Times New Roman"/>
        <w:b/>
        <w:noProof/>
        <w:sz w:val="14"/>
        <w:szCs w:val="14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</w:abstractNum>
  <w:abstractNum w:abstractNumId="1" w15:restartNumberingAfterBreak="0">
    <w:nsid w:val="012F0ECD"/>
    <w:multiLevelType w:val="hybridMultilevel"/>
    <w:tmpl w:val="5AEA34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80DAB"/>
    <w:multiLevelType w:val="hybridMultilevel"/>
    <w:tmpl w:val="1A8CDFB8"/>
    <w:lvl w:ilvl="0" w:tplc="399697B8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C45FA"/>
    <w:multiLevelType w:val="hybridMultilevel"/>
    <w:tmpl w:val="855ED856"/>
    <w:lvl w:ilvl="0" w:tplc="5DFC29F4">
      <w:numFmt w:val="bullet"/>
      <w:lvlText w:val="-"/>
      <w:lvlJc w:val="left"/>
      <w:pPr>
        <w:ind w:left="1428" w:hanging="360"/>
      </w:p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0A6C0086"/>
    <w:multiLevelType w:val="hybridMultilevel"/>
    <w:tmpl w:val="9CE6C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E41DB"/>
    <w:multiLevelType w:val="hybridMultilevel"/>
    <w:tmpl w:val="41FCDC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313BD"/>
    <w:multiLevelType w:val="hybridMultilevel"/>
    <w:tmpl w:val="C178D47A"/>
    <w:lvl w:ilvl="0" w:tplc="FE4A1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A646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3CDE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F8AE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DE57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F4EF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7054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2E9B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D44B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F3810"/>
    <w:multiLevelType w:val="hybridMultilevel"/>
    <w:tmpl w:val="0C36BF9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04221"/>
    <w:multiLevelType w:val="multilevel"/>
    <w:tmpl w:val="FF76FE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603086D"/>
    <w:multiLevelType w:val="hybridMultilevel"/>
    <w:tmpl w:val="7A268C58"/>
    <w:lvl w:ilvl="0" w:tplc="FE603BBE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8330F"/>
    <w:multiLevelType w:val="hybridMultilevel"/>
    <w:tmpl w:val="4FD88EE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B0ADA"/>
    <w:multiLevelType w:val="hybridMultilevel"/>
    <w:tmpl w:val="EFAE9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8872A9"/>
    <w:multiLevelType w:val="hybridMultilevel"/>
    <w:tmpl w:val="348078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9D0150"/>
    <w:multiLevelType w:val="multilevel"/>
    <w:tmpl w:val="06D6BF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D0D5FB6"/>
    <w:multiLevelType w:val="hybridMultilevel"/>
    <w:tmpl w:val="0E20637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4E7AB5"/>
    <w:multiLevelType w:val="hybridMultilevel"/>
    <w:tmpl w:val="3F1C8DA8"/>
    <w:lvl w:ilvl="0" w:tplc="46A6DFA4">
      <w:numFmt w:val="bullet"/>
      <w:lvlText w:val="•"/>
      <w:lvlJc w:val="left"/>
      <w:pPr>
        <w:ind w:left="1060" w:hanging="70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B372CB"/>
    <w:multiLevelType w:val="hybridMultilevel"/>
    <w:tmpl w:val="6B947A2E"/>
    <w:lvl w:ilvl="0" w:tplc="80769A04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13021C"/>
    <w:multiLevelType w:val="hybridMultilevel"/>
    <w:tmpl w:val="247E51BE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024EAC"/>
    <w:multiLevelType w:val="hybridMultilevel"/>
    <w:tmpl w:val="CFBE55DC"/>
    <w:lvl w:ilvl="0" w:tplc="D4A8B8AA">
      <w:numFmt w:val="bullet"/>
      <w:lvlText w:val="-"/>
      <w:lvlJc w:val="left"/>
      <w:pPr>
        <w:ind w:left="360" w:hanging="360"/>
      </w:pPr>
      <w:rPr>
        <w:rFonts w:ascii="Times New Roman" w:eastAsia="TimesNewRomanPS-BoldMT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7633834"/>
    <w:multiLevelType w:val="hybridMultilevel"/>
    <w:tmpl w:val="07DCDFFC"/>
    <w:lvl w:ilvl="0" w:tplc="272C4EF2">
      <w:start w:val="1"/>
      <w:numFmt w:val="decimal"/>
      <w:lvlText w:val="%1."/>
      <w:lvlJc w:val="left"/>
      <w:pPr>
        <w:ind w:left="108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562BC8"/>
    <w:multiLevelType w:val="hybridMultilevel"/>
    <w:tmpl w:val="D46CE7E8"/>
    <w:lvl w:ilvl="0" w:tplc="067861D6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E37B23"/>
    <w:multiLevelType w:val="hybridMultilevel"/>
    <w:tmpl w:val="B9940E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B34BD5"/>
    <w:multiLevelType w:val="hybridMultilevel"/>
    <w:tmpl w:val="C4F0C472"/>
    <w:lvl w:ilvl="0" w:tplc="30B602F6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E520BF5C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CCCC575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6C22F1A6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FCDC0AD6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087031EA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6E4272F4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8752DEC6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D46A7D1A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63697792"/>
    <w:multiLevelType w:val="hybridMultilevel"/>
    <w:tmpl w:val="D8720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567078"/>
    <w:multiLevelType w:val="multilevel"/>
    <w:tmpl w:val="06D6BF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4E5698B"/>
    <w:multiLevelType w:val="hybridMultilevel"/>
    <w:tmpl w:val="B1720972"/>
    <w:lvl w:ilvl="0" w:tplc="46A6DFA4">
      <w:numFmt w:val="bullet"/>
      <w:lvlText w:val="•"/>
      <w:lvlJc w:val="left"/>
      <w:pPr>
        <w:ind w:left="1108" w:hanging="70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711C1800"/>
    <w:multiLevelType w:val="hybridMultilevel"/>
    <w:tmpl w:val="B94C2A0E"/>
    <w:lvl w:ilvl="0" w:tplc="D602BB0A">
      <w:start w:val="11"/>
      <w:numFmt w:val="decimal"/>
      <w:lvlText w:val="%1."/>
      <w:lvlJc w:val="left"/>
      <w:pPr>
        <w:ind w:left="108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BF66B2"/>
    <w:multiLevelType w:val="hybridMultilevel"/>
    <w:tmpl w:val="DAFC7D34"/>
    <w:lvl w:ilvl="0" w:tplc="5DFC29F4">
      <w:numFmt w:val="bullet"/>
      <w:lvlText w:val="-"/>
      <w:lvlJc w:val="left"/>
      <w:pPr>
        <w:ind w:left="1429" w:hanging="360"/>
      </w:pPr>
    </w:lvl>
    <w:lvl w:ilvl="1" w:tplc="0410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7A0A2A28"/>
    <w:multiLevelType w:val="hybridMultilevel"/>
    <w:tmpl w:val="EB244F78"/>
    <w:lvl w:ilvl="0" w:tplc="6B2C0EFA">
      <w:start w:val="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20"/>
  </w:num>
  <w:num w:numId="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7"/>
  </w:num>
  <w:num w:numId="7">
    <w:abstractNumId w:val="3"/>
  </w:num>
  <w:num w:numId="8">
    <w:abstractNumId w:val="26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9"/>
  </w:num>
  <w:num w:numId="10">
    <w:abstractNumId w:val="17"/>
  </w:num>
  <w:num w:numId="11">
    <w:abstractNumId w:val="2"/>
  </w:num>
  <w:num w:numId="12">
    <w:abstractNumId w:val="10"/>
  </w:num>
  <w:num w:numId="13">
    <w:abstractNumId w:val="11"/>
  </w:num>
  <w:num w:numId="14">
    <w:abstractNumId w:val="28"/>
  </w:num>
  <w:num w:numId="15">
    <w:abstractNumId w:val="5"/>
  </w:num>
  <w:num w:numId="16">
    <w:abstractNumId w:val="4"/>
  </w:num>
  <w:num w:numId="17">
    <w:abstractNumId w:val="22"/>
  </w:num>
  <w:num w:numId="18">
    <w:abstractNumId w:val="13"/>
  </w:num>
  <w:num w:numId="19">
    <w:abstractNumId w:val="7"/>
  </w:num>
  <w:num w:numId="20">
    <w:abstractNumId w:val="6"/>
  </w:num>
  <w:num w:numId="21">
    <w:abstractNumId w:val="21"/>
  </w:num>
  <w:num w:numId="22">
    <w:abstractNumId w:val="12"/>
  </w:num>
  <w:num w:numId="23">
    <w:abstractNumId w:val="15"/>
  </w:num>
  <w:num w:numId="24">
    <w:abstractNumId w:val="25"/>
  </w:num>
  <w:num w:numId="25">
    <w:abstractNumId w:val="8"/>
  </w:num>
  <w:num w:numId="26">
    <w:abstractNumId w:val="9"/>
  </w:num>
  <w:num w:numId="27">
    <w:abstractNumId w:val="24"/>
  </w:num>
  <w:num w:numId="28">
    <w:abstractNumId w:val="18"/>
  </w:num>
  <w:num w:numId="29">
    <w:abstractNumId w:val="23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proofState w:spelling="clean" w:grammar="clean"/>
  <w:defaultTabStop w:val="709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MzQzsDQ2NDQ3MjJU0lEKTi0uzszPAykwrAUAXqU++CwAAAA="/>
  </w:docVars>
  <w:rsids>
    <w:rsidRoot w:val="00A32B53"/>
    <w:rsid w:val="000129AD"/>
    <w:rsid w:val="000170DC"/>
    <w:rsid w:val="00034257"/>
    <w:rsid w:val="0003517E"/>
    <w:rsid w:val="000377B2"/>
    <w:rsid w:val="00053C96"/>
    <w:rsid w:val="0007409C"/>
    <w:rsid w:val="000771A9"/>
    <w:rsid w:val="00083324"/>
    <w:rsid w:val="00086580"/>
    <w:rsid w:val="00095B6D"/>
    <w:rsid w:val="00096023"/>
    <w:rsid w:val="000A2AA5"/>
    <w:rsid w:val="000A59EF"/>
    <w:rsid w:val="000B5BEA"/>
    <w:rsid w:val="000D7FF9"/>
    <w:rsid w:val="000E4E45"/>
    <w:rsid w:val="000F032D"/>
    <w:rsid w:val="000F1117"/>
    <w:rsid w:val="000F1E8C"/>
    <w:rsid w:val="00105541"/>
    <w:rsid w:val="00106119"/>
    <w:rsid w:val="001158A4"/>
    <w:rsid w:val="00117931"/>
    <w:rsid w:val="00130EA1"/>
    <w:rsid w:val="00152E40"/>
    <w:rsid w:val="00154777"/>
    <w:rsid w:val="00173D38"/>
    <w:rsid w:val="00187A61"/>
    <w:rsid w:val="001A13DE"/>
    <w:rsid w:val="001A5C75"/>
    <w:rsid w:val="001B3340"/>
    <w:rsid w:val="001B55F5"/>
    <w:rsid w:val="001C5215"/>
    <w:rsid w:val="001C543C"/>
    <w:rsid w:val="001D3849"/>
    <w:rsid w:val="00201428"/>
    <w:rsid w:val="00216AA7"/>
    <w:rsid w:val="00217ADE"/>
    <w:rsid w:val="0022569B"/>
    <w:rsid w:val="00232014"/>
    <w:rsid w:val="00246F6E"/>
    <w:rsid w:val="00255BE5"/>
    <w:rsid w:val="0026758F"/>
    <w:rsid w:val="002745E0"/>
    <w:rsid w:val="002807C6"/>
    <w:rsid w:val="00283CAB"/>
    <w:rsid w:val="0029186C"/>
    <w:rsid w:val="002936B8"/>
    <w:rsid w:val="002A53D0"/>
    <w:rsid w:val="002A792F"/>
    <w:rsid w:val="002B7651"/>
    <w:rsid w:val="002D1459"/>
    <w:rsid w:val="002D3C14"/>
    <w:rsid w:val="002D677F"/>
    <w:rsid w:val="002E0C3F"/>
    <w:rsid w:val="002F1726"/>
    <w:rsid w:val="00306638"/>
    <w:rsid w:val="0032367A"/>
    <w:rsid w:val="00336777"/>
    <w:rsid w:val="003447D9"/>
    <w:rsid w:val="00354A91"/>
    <w:rsid w:val="00360E7E"/>
    <w:rsid w:val="00365B84"/>
    <w:rsid w:val="00370947"/>
    <w:rsid w:val="00372298"/>
    <w:rsid w:val="00382FE9"/>
    <w:rsid w:val="00385CAE"/>
    <w:rsid w:val="00390EF8"/>
    <w:rsid w:val="003912FC"/>
    <w:rsid w:val="003D08E4"/>
    <w:rsid w:val="003D5BCD"/>
    <w:rsid w:val="003D5FD6"/>
    <w:rsid w:val="003E30E5"/>
    <w:rsid w:val="0040040C"/>
    <w:rsid w:val="0040218B"/>
    <w:rsid w:val="00412127"/>
    <w:rsid w:val="00412E1B"/>
    <w:rsid w:val="00420A7F"/>
    <w:rsid w:val="00421356"/>
    <w:rsid w:val="00427C80"/>
    <w:rsid w:val="00431781"/>
    <w:rsid w:val="0044446A"/>
    <w:rsid w:val="004468FF"/>
    <w:rsid w:val="004474A6"/>
    <w:rsid w:val="0048162C"/>
    <w:rsid w:val="004900AB"/>
    <w:rsid w:val="004A4D81"/>
    <w:rsid w:val="004B0D18"/>
    <w:rsid w:val="004B2605"/>
    <w:rsid w:val="004B63E2"/>
    <w:rsid w:val="004C48AF"/>
    <w:rsid w:val="004C6614"/>
    <w:rsid w:val="004C7BFA"/>
    <w:rsid w:val="004E001B"/>
    <w:rsid w:val="004F66B4"/>
    <w:rsid w:val="005105D1"/>
    <w:rsid w:val="005128AE"/>
    <w:rsid w:val="00514675"/>
    <w:rsid w:val="00530A59"/>
    <w:rsid w:val="005315B5"/>
    <w:rsid w:val="005360D0"/>
    <w:rsid w:val="00537CCD"/>
    <w:rsid w:val="00540585"/>
    <w:rsid w:val="005479FE"/>
    <w:rsid w:val="00551403"/>
    <w:rsid w:val="00553D46"/>
    <w:rsid w:val="005558F9"/>
    <w:rsid w:val="005608DE"/>
    <w:rsid w:val="00561FB7"/>
    <w:rsid w:val="005625E5"/>
    <w:rsid w:val="00566A82"/>
    <w:rsid w:val="00572670"/>
    <w:rsid w:val="00572840"/>
    <w:rsid w:val="005775A2"/>
    <w:rsid w:val="00582D33"/>
    <w:rsid w:val="00583A56"/>
    <w:rsid w:val="005841CD"/>
    <w:rsid w:val="0058647F"/>
    <w:rsid w:val="00586C24"/>
    <w:rsid w:val="00591436"/>
    <w:rsid w:val="00591987"/>
    <w:rsid w:val="00591D22"/>
    <w:rsid w:val="00596D8E"/>
    <w:rsid w:val="005B32DC"/>
    <w:rsid w:val="005B4BA8"/>
    <w:rsid w:val="005B7B6B"/>
    <w:rsid w:val="005C6C04"/>
    <w:rsid w:val="005C7152"/>
    <w:rsid w:val="005D3303"/>
    <w:rsid w:val="005D6225"/>
    <w:rsid w:val="005E797F"/>
    <w:rsid w:val="00601939"/>
    <w:rsid w:val="00605813"/>
    <w:rsid w:val="00612680"/>
    <w:rsid w:val="00621DA0"/>
    <w:rsid w:val="00622085"/>
    <w:rsid w:val="00627E09"/>
    <w:rsid w:val="00644E12"/>
    <w:rsid w:val="0064661E"/>
    <w:rsid w:val="00651D9A"/>
    <w:rsid w:val="0066051A"/>
    <w:rsid w:val="006610C7"/>
    <w:rsid w:val="00664AA0"/>
    <w:rsid w:val="0069099E"/>
    <w:rsid w:val="00690A58"/>
    <w:rsid w:val="006C035C"/>
    <w:rsid w:val="006C039D"/>
    <w:rsid w:val="006D5E6C"/>
    <w:rsid w:val="006D6256"/>
    <w:rsid w:val="006E64EC"/>
    <w:rsid w:val="00705D7A"/>
    <w:rsid w:val="00710566"/>
    <w:rsid w:val="00730122"/>
    <w:rsid w:val="00730724"/>
    <w:rsid w:val="00733459"/>
    <w:rsid w:val="00733FAB"/>
    <w:rsid w:val="00737596"/>
    <w:rsid w:val="007415FF"/>
    <w:rsid w:val="007500EF"/>
    <w:rsid w:val="007501A4"/>
    <w:rsid w:val="00751E24"/>
    <w:rsid w:val="00753331"/>
    <w:rsid w:val="007550D1"/>
    <w:rsid w:val="00755300"/>
    <w:rsid w:val="007568E5"/>
    <w:rsid w:val="00762A05"/>
    <w:rsid w:val="007650FA"/>
    <w:rsid w:val="00770488"/>
    <w:rsid w:val="00781D03"/>
    <w:rsid w:val="0078433F"/>
    <w:rsid w:val="007A53A3"/>
    <w:rsid w:val="007A6DB8"/>
    <w:rsid w:val="007A7C36"/>
    <w:rsid w:val="007B19BA"/>
    <w:rsid w:val="007C1016"/>
    <w:rsid w:val="007C5366"/>
    <w:rsid w:val="007D1854"/>
    <w:rsid w:val="007E409C"/>
    <w:rsid w:val="007E4CFC"/>
    <w:rsid w:val="007F241D"/>
    <w:rsid w:val="007F578A"/>
    <w:rsid w:val="008019BB"/>
    <w:rsid w:val="00812C15"/>
    <w:rsid w:val="00827B87"/>
    <w:rsid w:val="008362BB"/>
    <w:rsid w:val="0084127A"/>
    <w:rsid w:val="0085464B"/>
    <w:rsid w:val="00864E1E"/>
    <w:rsid w:val="00877389"/>
    <w:rsid w:val="008825E8"/>
    <w:rsid w:val="00892588"/>
    <w:rsid w:val="008950B1"/>
    <w:rsid w:val="008A6CF4"/>
    <w:rsid w:val="008A7630"/>
    <w:rsid w:val="008B4AEE"/>
    <w:rsid w:val="008C58FD"/>
    <w:rsid w:val="008C6086"/>
    <w:rsid w:val="008D13DC"/>
    <w:rsid w:val="008D5165"/>
    <w:rsid w:val="008E1E79"/>
    <w:rsid w:val="008E63AC"/>
    <w:rsid w:val="008F3F06"/>
    <w:rsid w:val="00904DD2"/>
    <w:rsid w:val="009070B3"/>
    <w:rsid w:val="00912304"/>
    <w:rsid w:val="00912321"/>
    <w:rsid w:val="00912CF6"/>
    <w:rsid w:val="009175EA"/>
    <w:rsid w:val="00927886"/>
    <w:rsid w:val="00930487"/>
    <w:rsid w:val="00931EF7"/>
    <w:rsid w:val="00934725"/>
    <w:rsid w:val="009506A3"/>
    <w:rsid w:val="00982250"/>
    <w:rsid w:val="009907EA"/>
    <w:rsid w:val="00993839"/>
    <w:rsid w:val="009B029E"/>
    <w:rsid w:val="009B1EA1"/>
    <w:rsid w:val="009C214E"/>
    <w:rsid w:val="009C740D"/>
    <w:rsid w:val="009D7D82"/>
    <w:rsid w:val="009E0724"/>
    <w:rsid w:val="009F01B8"/>
    <w:rsid w:val="009F58C2"/>
    <w:rsid w:val="00A02654"/>
    <w:rsid w:val="00A13342"/>
    <w:rsid w:val="00A1668E"/>
    <w:rsid w:val="00A211E8"/>
    <w:rsid w:val="00A24669"/>
    <w:rsid w:val="00A32B53"/>
    <w:rsid w:val="00A400AC"/>
    <w:rsid w:val="00A471F4"/>
    <w:rsid w:val="00A65FC2"/>
    <w:rsid w:val="00A70795"/>
    <w:rsid w:val="00A72A9F"/>
    <w:rsid w:val="00A75BE2"/>
    <w:rsid w:val="00A83075"/>
    <w:rsid w:val="00A90C73"/>
    <w:rsid w:val="00A93ADE"/>
    <w:rsid w:val="00AA0959"/>
    <w:rsid w:val="00AA2BBD"/>
    <w:rsid w:val="00AA4875"/>
    <w:rsid w:val="00AA771B"/>
    <w:rsid w:val="00AA7840"/>
    <w:rsid w:val="00AB4BFF"/>
    <w:rsid w:val="00AD7564"/>
    <w:rsid w:val="00AE0800"/>
    <w:rsid w:val="00AF73C6"/>
    <w:rsid w:val="00B023CA"/>
    <w:rsid w:val="00B02D32"/>
    <w:rsid w:val="00B03DB1"/>
    <w:rsid w:val="00B044EA"/>
    <w:rsid w:val="00B161A3"/>
    <w:rsid w:val="00B1C3F6"/>
    <w:rsid w:val="00B2059A"/>
    <w:rsid w:val="00B21F46"/>
    <w:rsid w:val="00B2217F"/>
    <w:rsid w:val="00B34897"/>
    <w:rsid w:val="00B40D99"/>
    <w:rsid w:val="00B4372E"/>
    <w:rsid w:val="00B6342F"/>
    <w:rsid w:val="00B7506E"/>
    <w:rsid w:val="00B810E1"/>
    <w:rsid w:val="00B849F6"/>
    <w:rsid w:val="00B94F74"/>
    <w:rsid w:val="00BA47BA"/>
    <w:rsid w:val="00BA6B54"/>
    <w:rsid w:val="00BC0323"/>
    <w:rsid w:val="00BD373B"/>
    <w:rsid w:val="00BD548A"/>
    <w:rsid w:val="00BE3C72"/>
    <w:rsid w:val="00BF2B6D"/>
    <w:rsid w:val="00BF2CD8"/>
    <w:rsid w:val="00BF6859"/>
    <w:rsid w:val="00C06725"/>
    <w:rsid w:val="00C069E5"/>
    <w:rsid w:val="00C07C2E"/>
    <w:rsid w:val="00C116CE"/>
    <w:rsid w:val="00C14392"/>
    <w:rsid w:val="00C16858"/>
    <w:rsid w:val="00C20E6F"/>
    <w:rsid w:val="00C36F0A"/>
    <w:rsid w:val="00C4137A"/>
    <w:rsid w:val="00C419A5"/>
    <w:rsid w:val="00C57EF0"/>
    <w:rsid w:val="00C6169A"/>
    <w:rsid w:val="00C71390"/>
    <w:rsid w:val="00C720A7"/>
    <w:rsid w:val="00C804F6"/>
    <w:rsid w:val="00C8555D"/>
    <w:rsid w:val="00C95A96"/>
    <w:rsid w:val="00CA2AD5"/>
    <w:rsid w:val="00CA2B2C"/>
    <w:rsid w:val="00CA502F"/>
    <w:rsid w:val="00CB0094"/>
    <w:rsid w:val="00CB28DC"/>
    <w:rsid w:val="00CB3A9E"/>
    <w:rsid w:val="00CB58DE"/>
    <w:rsid w:val="00CC675F"/>
    <w:rsid w:val="00CD0581"/>
    <w:rsid w:val="00CD2A10"/>
    <w:rsid w:val="00CE2C05"/>
    <w:rsid w:val="00CE790E"/>
    <w:rsid w:val="00CF1A22"/>
    <w:rsid w:val="00D001F5"/>
    <w:rsid w:val="00D01B52"/>
    <w:rsid w:val="00D11E29"/>
    <w:rsid w:val="00D24E04"/>
    <w:rsid w:val="00D26E5F"/>
    <w:rsid w:val="00D32BC6"/>
    <w:rsid w:val="00D421E5"/>
    <w:rsid w:val="00D46368"/>
    <w:rsid w:val="00D517D0"/>
    <w:rsid w:val="00D52183"/>
    <w:rsid w:val="00D62D40"/>
    <w:rsid w:val="00D66EBF"/>
    <w:rsid w:val="00D670BF"/>
    <w:rsid w:val="00D7125E"/>
    <w:rsid w:val="00D7274B"/>
    <w:rsid w:val="00D7675D"/>
    <w:rsid w:val="00D81C23"/>
    <w:rsid w:val="00D970CB"/>
    <w:rsid w:val="00DB2C27"/>
    <w:rsid w:val="00DC1537"/>
    <w:rsid w:val="00DE1D41"/>
    <w:rsid w:val="00DE3710"/>
    <w:rsid w:val="00DE7097"/>
    <w:rsid w:val="00E00104"/>
    <w:rsid w:val="00E052E2"/>
    <w:rsid w:val="00E06212"/>
    <w:rsid w:val="00E07F05"/>
    <w:rsid w:val="00E25630"/>
    <w:rsid w:val="00E3301E"/>
    <w:rsid w:val="00E4680F"/>
    <w:rsid w:val="00E6002A"/>
    <w:rsid w:val="00E736D4"/>
    <w:rsid w:val="00E761E7"/>
    <w:rsid w:val="00E806CE"/>
    <w:rsid w:val="00E83B13"/>
    <w:rsid w:val="00E87B69"/>
    <w:rsid w:val="00E92652"/>
    <w:rsid w:val="00EA00E7"/>
    <w:rsid w:val="00EA0B0A"/>
    <w:rsid w:val="00EC52AD"/>
    <w:rsid w:val="00EC72C3"/>
    <w:rsid w:val="00ED5D69"/>
    <w:rsid w:val="00ED7A3B"/>
    <w:rsid w:val="00EE272F"/>
    <w:rsid w:val="00EF06A3"/>
    <w:rsid w:val="00EF0B1C"/>
    <w:rsid w:val="00EF1FFB"/>
    <w:rsid w:val="00EF3F64"/>
    <w:rsid w:val="00EF5109"/>
    <w:rsid w:val="00F037ED"/>
    <w:rsid w:val="00F10A39"/>
    <w:rsid w:val="00F21CFF"/>
    <w:rsid w:val="00F35CC3"/>
    <w:rsid w:val="00F413B9"/>
    <w:rsid w:val="00F513F2"/>
    <w:rsid w:val="00F539B6"/>
    <w:rsid w:val="00F74E3B"/>
    <w:rsid w:val="00F82C88"/>
    <w:rsid w:val="00F8488B"/>
    <w:rsid w:val="00F86D2F"/>
    <w:rsid w:val="00F923CE"/>
    <w:rsid w:val="00FA182D"/>
    <w:rsid w:val="00FB0281"/>
    <w:rsid w:val="00FB5EEF"/>
    <w:rsid w:val="00FB6220"/>
    <w:rsid w:val="00FD1689"/>
    <w:rsid w:val="00FE7DAB"/>
    <w:rsid w:val="00FF2501"/>
    <w:rsid w:val="00FF54AF"/>
    <w:rsid w:val="01FC2874"/>
    <w:rsid w:val="0266BCB4"/>
    <w:rsid w:val="03E964B8"/>
    <w:rsid w:val="059E5D76"/>
    <w:rsid w:val="05CAA2B6"/>
    <w:rsid w:val="086EF775"/>
    <w:rsid w:val="09BB538C"/>
    <w:rsid w:val="0BA4142C"/>
    <w:rsid w:val="0DBCF892"/>
    <w:rsid w:val="0E39B62D"/>
    <w:rsid w:val="0F2EEF24"/>
    <w:rsid w:val="0F551B00"/>
    <w:rsid w:val="11107F66"/>
    <w:rsid w:val="12F83099"/>
    <w:rsid w:val="130D2750"/>
    <w:rsid w:val="149257A0"/>
    <w:rsid w:val="14A9FEEE"/>
    <w:rsid w:val="152412BB"/>
    <w:rsid w:val="153CD4F0"/>
    <w:rsid w:val="156EFDF7"/>
    <w:rsid w:val="15DA4405"/>
    <w:rsid w:val="161EF8EB"/>
    <w:rsid w:val="1644C812"/>
    <w:rsid w:val="179F9516"/>
    <w:rsid w:val="17E09873"/>
    <w:rsid w:val="19973093"/>
    <w:rsid w:val="1E7F695D"/>
    <w:rsid w:val="1EF38660"/>
    <w:rsid w:val="1F5710F9"/>
    <w:rsid w:val="1F91A2CB"/>
    <w:rsid w:val="2129C10F"/>
    <w:rsid w:val="22523D6C"/>
    <w:rsid w:val="22D88626"/>
    <w:rsid w:val="23547681"/>
    <w:rsid w:val="2417B407"/>
    <w:rsid w:val="2558E49D"/>
    <w:rsid w:val="25A7C1A3"/>
    <w:rsid w:val="25F94449"/>
    <w:rsid w:val="265FBC57"/>
    <w:rsid w:val="28339503"/>
    <w:rsid w:val="2E7EE7D0"/>
    <w:rsid w:val="2F76520D"/>
    <w:rsid w:val="318A3C2E"/>
    <w:rsid w:val="33A5BE00"/>
    <w:rsid w:val="346A0A9D"/>
    <w:rsid w:val="36A39CCE"/>
    <w:rsid w:val="3E801ECD"/>
    <w:rsid w:val="3EF17BC6"/>
    <w:rsid w:val="3F579188"/>
    <w:rsid w:val="40C50D14"/>
    <w:rsid w:val="41B7683A"/>
    <w:rsid w:val="4215DEDB"/>
    <w:rsid w:val="4368F779"/>
    <w:rsid w:val="43B1AF3C"/>
    <w:rsid w:val="44845C4C"/>
    <w:rsid w:val="44DEF8B3"/>
    <w:rsid w:val="45084C93"/>
    <w:rsid w:val="46D027A1"/>
    <w:rsid w:val="4955FE91"/>
    <w:rsid w:val="49B269D6"/>
    <w:rsid w:val="503A007E"/>
    <w:rsid w:val="51B3BFD8"/>
    <w:rsid w:val="51D5D0DF"/>
    <w:rsid w:val="52444205"/>
    <w:rsid w:val="53069D3B"/>
    <w:rsid w:val="538708C9"/>
    <w:rsid w:val="53F11440"/>
    <w:rsid w:val="5460419E"/>
    <w:rsid w:val="586FA512"/>
    <w:rsid w:val="5BDF30B5"/>
    <w:rsid w:val="5C945724"/>
    <w:rsid w:val="5EE7B448"/>
    <w:rsid w:val="5EFAE6D7"/>
    <w:rsid w:val="5FE52043"/>
    <w:rsid w:val="60AFDF95"/>
    <w:rsid w:val="6163C1BB"/>
    <w:rsid w:val="61DB8D0B"/>
    <w:rsid w:val="6431D7AC"/>
    <w:rsid w:val="68E1A126"/>
    <w:rsid w:val="690548CF"/>
    <w:rsid w:val="6A22D520"/>
    <w:rsid w:val="6A808DBC"/>
    <w:rsid w:val="6E023885"/>
    <w:rsid w:val="6F110AA1"/>
    <w:rsid w:val="710B6A13"/>
    <w:rsid w:val="72EFF314"/>
    <w:rsid w:val="732057F9"/>
    <w:rsid w:val="74E84A9E"/>
    <w:rsid w:val="74F305C9"/>
    <w:rsid w:val="7730F39B"/>
    <w:rsid w:val="784019B5"/>
    <w:rsid w:val="793B8CEF"/>
    <w:rsid w:val="798E0861"/>
    <w:rsid w:val="7A2C6F6D"/>
    <w:rsid w:val="7A2EEA40"/>
    <w:rsid w:val="7B0D6787"/>
    <w:rsid w:val="7BC3E920"/>
    <w:rsid w:val="7BF77B2F"/>
    <w:rsid w:val="7C5AFAE1"/>
    <w:rsid w:val="7D41DFAD"/>
    <w:rsid w:val="7D934B90"/>
    <w:rsid w:val="7EE13D8B"/>
    <w:rsid w:val="7FB77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D656EFC"/>
  <w15:docId w15:val="{FEB7ADDB-666C-41B5-BADE-514B17F6C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Titolo1">
    <w:name w:val="heading 1"/>
    <w:basedOn w:val="Normale"/>
    <w:next w:val="Normale"/>
    <w:link w:val="Titolo1Carattere"/>
    <w:qFormat/>
    <w:rsid w:val="0003517E"/>
    <w:pPr>
      <w:keepNext/>
      <w:widowControl w:val="0"/>
      <w:spacing w:after="0" w:line="240" w:lineRule="auto"/>
      <w:ind w:right="4"/>
      <w:outlineLvl w:val="0"/>
    </w:pPr>
    <w:rPr>
      <w:rFonts w:ascii="Times New Roman" w:eastAsia="Times New Roman" w:hAnsi="Times New Roman"/>
      <w:sz w:val="24"/>
      <w:szCs w:val="20"/>
      <w:lang w:eastAsia="it-IT"/>
    </w:rPr>
  </w:style>
  <w:style w:type="paragraph" w:styleId="Titolo2">
    <w:name w:val="heading 2"/>
    <w:basedOn w:val="Normale"/>
    <w:next w:val="Normale"/>
    <w:link w:val="Titolo2Carattere"/>
    <w:unhideWhenUsed/>
    <w:qFormat/>
    <w:rsid w:val="0003517E"/>
    <w:pPr>
      <w:keepNext/>
      <w:autoSpaceDE w:val="0"/>
      <w:autoSpaceDN w:val="0"/>
      <w:adjustRightInd w:val="0"/>
      <w:spacing w:after="0" w:line="240" w:lineRule="auto"/>
      <w:jc w:val="center"/>
      <w:outlineLvl w:val="1"/>
    </w:pPr>
    <w:rPr>
      <w:rFonts w:ascii="Times New Roman" w:eastAsia="Times New Roman" w:hAnsi="Times New Roman"/>
      <w:sz w:val="24"/>
      <w:szCs w:val="24"/>
      <w:lang w:eastAsia="it-IT"/>
    </w:rPr>
  </w:style>
  <w:style w:type="paragraph" w:styleId="Titolo3">
    <w:name w:val="heading 3"/>
    <w:basedOn w:val="Normale"/>
    <w:next w:val="Normale"/>
    <w:link w:val="Titolo3Carattere"/>
    <w:semiHidden/>
    <w:unhideWhenUsed/>
    <w:qFormat/>
    <w:rsid w:val="0003517E"/>
    <w:pPr>
      <w:keepNext/>
      <w:widowControl w:val="0"/>
      <w:spacing w:after="0" w:line="240" w:lineRule="auto"/>
      <w:jc w:val="center"/>
      <w:outlineLvl w:val="2"/>
    </w:pPr>
    <w:rPr>
      <w:rFonts w:ascii="Times New Roman" w:eastAsia="Times New Roman" w:hAnsi="Times New Roman"/>
      <w:sz w:val="24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32B53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stofumettoCarattere">
    <w:name w:val="Testo fumetto Carattere"/>
    <w:link w:val="Testofumetto"/>
    <w:uiPriority w:val="99"/>
    <w:semiHidden/>
    <w:rsid w:val="00A32B53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unhideWhenUsed/>
    <w:rsid w:val="00A32B5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32B53"/>
  </w:style>
  <w:style w:type="paragraph" w:styleId="Pidipagina">
    <w:name w:val="footer"/>
    <w:basedOn w:val="Normale"/>
    <w:link w:val="PidipaginaCarattere"/>
    <w:uiPriority w:val="99"/>
    <w:unhideWhenUsed/>
    <w:rsid w:val="00A32B5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32B53"/>
  </w:style>
  <w:style w:type="character" w:styleId="Collegamentoipertestuale">
    <w:name w:val="Hyperlink"/>
    <w:unhideWhenUsed/>
    <w:rsid w:val="00D421E5"/>
    <w:rPr>
      <w:color w:val="0000FF"/>
      <w:u w:val="single"/>
    </w:rPr>
  </w:style>
  <w:style w:type="table" w:styleId="Grigliatabella">
    <w:name w:val="Table Grid"/>
    <w:basedOn w:val="Tabellanormale"/>
    <w:uiPriority w:val="59"/>
    <w:rsid w:val="005B7B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3">
    <w:name w:val="v3"/>
    <w:rsid w:val="005B7B6B"/>
  </w:style>
  <w:style w:type="character" w:styleId="Enfasigrassetto">
    <w:name w:val="Strong"/>
    <w:uiPriority w:val="22"/>
    <w:qFormat/>
    <w:rsid w:val="005B7B6B"/>
    <w:rPr>
      <w:b/>
      <w:bCs/>
    </w:rPr>
  </w:style>
  <w:style w:type="paragraph" w:styleId="Corpotesto">
    <w:name w:val="Body Text"/>
    <w:basedOn w:val="Normale"/>
    <w:link w:val="CorpotestoCarattere"/>
    <w:semiHidden/>
    <w:unhideWhenUsed/>
    <w:rsid w:val="00566A82"/>
    <w:pPr>
      <w:suppressAutoHyphens/>
      <w:spacing w:after="0" w:line="240" w:lineRule="auto"/>
      <w:jc w:val="center"/>
    </w:pPr>
    <w:rPr>
      <w:rFonts w:ascii="Times New Roman" w:eastAsia="Times New Roman" w:hAnsi="Times New Roman"/>
      <w:szCs w:val="20"/>
      <w:lang w:eastAsia="ar-SA"/>
    </w:rPr>
  </w:style>
  <w:style w:type="character" w:customStyle="1" w:styleId="CorpotestoCarattere">
    <w:name w:val="Corpo testo Carattere"/>
    <w:link w:val="Corpotesto"/>
    <w:semiHidden/>
    <w:rsid w:val="00566A82"/>
    <w:rPr>
      <w:rFonts w:ascii="Times New Roman" w:eastAsia="Times New Roman" w:hAnsi="Times New Roman"/>
      <w:sz w:val="22"/>
      <w:lang w:eastAsia="ar-SA"/>
    </w:rPr>
  </w:style>
  <w:style w:type="paragraph" w:customStyle="1" w:styleId="Corpodeltesto21">
    <w:name w:val="Corpo del testo 21"/>
    <w:basedOn w:val="Normale"/>
    <w:rsid w:val="00566A82"/>
    <w:pPr>
      <w:suppressAutoHyphens/>
      <w:spacing w:after="0" w:line="240" w:lineRule="auto"/>
      <w:jc w:val="center"/>
    </w:pPr>
    <w:rPr>
      <w:rFonts w:ascii="Times New Roman" w:eastAsia="Times New Roman" w:hAnsi="Times New Roman"/>
      <w:b/>
      <w:bCs/>
      <w:sz w:val="28"/>
      <w:szCs w:val="24"/>
      <w:lang w:eastAsia="ar-SA"/>
    </w:r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517E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517E"/>
    <w:rPr>
      <w:sz w:val="22"/>
      <w:szCs w:val="22"/>
      <w:lang w:eastAsia="en-US"/>
    </w:rPr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517E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517E"/>
    <w:rPr>
      <w:sz w:val="16"/>
      <w:szCs w:val="16"/>
      <w:lang w:eastAsia="en-US"/>
    </w:rPr>
  </w:style>
  <w:style w:type="character" w:customStyle="1" w:styleId="Titolo1Carattere">
    <w:name w:val="Titolo 1 Carattere"/>
    <w:basedOn w:val="Carpredefinitoparagrafo"/>
    <w:link w:val="Titolo1"/>
    <w:rsid w:val="0003517E"/>
    <w:rPr>
      <w:rFonts w:ascii="Times New Roman" w:eastAsia="Times New Roman" w:hAnsi="Times New Roman"/>
      <w:sz w:val="24"/>
    </w:rPr>
  </w:style>
  <w:style w:type="character" w:customStyle="1" w:styleId="Titolo2Carattere">
    <w:name w:val="Titolo 2 Carattere"/>
    <w:basedOn w:val="Carpredefinitoparagrafo"/>
    <w:link w:val="Titolo2"/>
    <w:rsid w:val="0003517E"/>
    <w:rPr>
      <w:rFonts w:ascii="Times New Roman" w:eastAsia="Times New Roman" w:hAnsi="Times New Roman"/>
      <w:sz w:val="24"/>
      <w:szCs w:val="24"/>
    </w:rPr>
  </w:style>
  <w:style w:type="character" w:customStyle="1" w:styleId="Titolo3Carattere">
    <w:name w:val="Titolo 3 Carattere"/>
    <w:basedOn w:val="Carpredefinitoparagrafo"/>
    <w:link w:val="Titolo3"/>
    <w:semiHidden/>
    <w:rsid w:val="0003517E"/>
    <w:rPr>
      <w:rFonts w:ascii="Times New Roman" w:eastAsia="Times New Roman" w:hAnsi="Times New Roman"/>
      <w:sz w:val="24"/>
    </w:rPr>
  </w:style>
  <w:style w:type="paragraph" w:styleId="Paragrafoelenco">
    <w:name w:val="List Paragraph"/>
    <w:basedOn w:val="Normale"/>
    <w:uiPriority w:val="34"/>
    <w:qFormat/>
    <w:rsid w:val="006610C7"/>
    <w:pPr>
      <w:ind w:left="720"/>
      <w:contextualSpacing/>
    </w:pPr>
  </w:style>
  <w:style w:type="character" w:customStyle="1" w:styleId="apple-converted-space">
    <w:name w:val="apple-converted-space"/>
    <w:basedOn w:val="Carpredefinitoparagrafo"/>
    <w:rsid w:val="00737596"/>
  </w:style>
  <w:style w:type="paragraph" w:styleId="NormaleWeb">
    <w:name w:val="Normal (Web)"/>
    <w:basedOn w:val="Normale"/>
    <w:uiPriority w:val="99"/>
    <w:semiHidden/>
    <w:unhideWhenUsed/>
    <w:rsid w:val="0073759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t-IT"/>
    </w:rPr>
  </w:style>
  <w:style w:type="character" w:styleId="Collegamentovisitato">
    <w:name w:val="FollowedHyperlink"/>
    <w:basedOn w:val="Carpredefinitoparagrafo"/>
    <w:uiPriority w:val="99"/>
    <w:semiHidden/>
    <w:unhideWhenUsed/>
    <w:rsid w:val="002D3C14"/>
    <w:rPr>
      <w:color w:val="954F72" w:themeColor="followed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582D3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82D33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82D33"/>
    <w:rPr>
      <w:lang w:eastAsia="en-US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82D3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82D33"/>
    <w:rPr>
      <w:b/>
      <w:bCs/>
      <w:lang w:eastAsia="en-US"/>
    </w:rPr>
  </w:style>
  <w:style w:type="paragraph" w:styleId="Revisione">
    <w:name w:val="Revision"/>
    <w:hidden/>
    <w:uiPriority w:val="99"/>
    <w:semiHidden/>
    <w:rsid w:val="00AA771B"/>
    <w:rPr>
      <w:sz w:val="22"/>
      <w:szCs w:val="22"/>
      <w:lang w:eastAsia="en-US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4137A"/>
    <w:rPr>
      <w:color w:val="605E5C"/>
      <w:shd w:val="clear" w:color="auto" w:fill="E1DFDD"/>
    </w:rPr>
  </w:style>
  <w:style w:type="character" w:customStyle="1" w:styleId="ui-provider">
    <w:name w:val="ui-provider"/>
    <w:basedOn w:val="Carpredefinitoparagrafo"/>
    <w:rsid w:val="00BE3C72"/>
  </w:style>
  <w:style w:type="paragraph" w:customStyle="1" w:styleId="Pidipagina1">
    <w:name w:val="Piè di pagina1"/>
    <w:basedOn w:val="Normale"/>
    <w:qFormat/>
    <w:rsid w:val="00246F6E"/>
    <w:pPr>
      <w:spacing w:after="0" w:line="240" w:lineRule="auto"/>
      <w:ind w:right="1701"/>
      <w:jc w:val="right"/>
    </w:pPr>
    <w:rPr>
      <w:noProof/>
      <w:color w:val="000000"/>
      <w:sz w:val="16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053C96"/>
    <w:rPr>
      <w:color w:val="605E5C"/>
      <w:shd w:val="clear" w:color="auto" w:fill="E1DFDD"/>
    </w:rPr>
  </w:style>
  <w:style w:type="character" w:customStyle="1" w:styleId="PidipaginaCarattere1">
    <w:name w:val="Piè di pagina Carattere1"/>
    <w:basedOn w:val="Carpredefinitoparagrafo"/>
    <w:uiPriority w:val="99"/>
    <w:rsid w:val="005D6225"/>
    <w:rPr>
      <w:rFonts w:eastAsia="Times New Roman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397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6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71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76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2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81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572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4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412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pd@strutture.univaq.i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inkamp@univaq.i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3DAF135F71B7C4585225E0AEE0C3C92" ma:contentTypeVersion="15" ma:contentTypeDescription="Creare un nuovo documento." ma:contentTypeScope="" ma:versionID="79bf562f3e1168e79f92742f842bbea1">
  <xsd:schema xmlns:xsd="http://www.w3.org/2001/XMLSchema" xmlns:xs="http://www.w3.org/2001/XMLSchema" xmlns:p="http://schemas.microsoft.com/office/2006/metadata/properties" xmlns:ns2="37d4f449-d0f9-49cd-b05c-7420d18405bf" xmlns:ns3="84f7068f-ec92-4fa0-9584-9b4f1ac87367" targetNamespace="http://schemas.microsoft.com/office/2006/metadata/properties" ma:root="true" ma:fieldsID="eb693f94dc48bb04d2124b8da6b7bd78" ns2:_="" ns3:_="">
    <xsd:import namespace="37d4f449-d0f9-49cd-b05c-7420d18405bf"/>
    <xsd:import namespace="84f7068f-ec92-4fa0-9584-9b4f1ac873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f449-d0f9-49cd-b05c-7420d1840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6fe4079d-2b73-4d93-b654-11479622b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7068f-ec92-4fa0-9584-9b4f1ac8736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d4f449-d0f9-49cd-b05c-7420d18405b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88B06E-5A95-41E8-A9F7-B8D9521FA5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4f449-d0f9-49cd-b05c-7420d18405bf"/>
    <ds:schemaRef ds:uri="84f7068f-ec92-4fa0-9584-9b4f1ac873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D31F50-75BB-4AA3-9126-1C17C438B9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8F5FBF-E689-43A4-9A9E-E73CEA905F79}">
  <ds:schemaRefs>
    <ds:schemaRef ds:uri="http://schemas.microsoft.com/office/2006/metadata/properties"/>
    <ds:schemaRef ds:uri="http://schemas.microsoft.com/office/infopath/2007/PartnerControls"/>
    <ds:schemaRef ds:uri="37d4f449-d0f9-49cd-b05c-7420d18405bf"/>
  </ds:schemaRefs>
</ds:datastoreItem>
</file>

<file path=customXml/itemProps4.xml><?xml version="1.0" encoding="utf-8"?>
<ds:datastoreItem xmlns:ds="http://schemas.openxmlformats.org/officeDocument/2006/customXml" ds:itemID="{3132A1E2-D50F-44D2-AADC-5D43392B5D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68</Words>
  <Characters>55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centi</dc:creator>
  <cp:lastModifiedBy>Laura Tarantino</cp:lastModifiedBy>
  <cp:revision>22</cp:revision>
  <cp:lastPrinted>2019-04-08T09:26:00Z</cp:lastPrinted>
  <dcterms:created xsi:type="dcterms:W3CDTF">2023-03-02T16:43:00Z</dcterms:created>
  <dcterms:modified xsi:type="dcterms:W3CDTF">2023-03-28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DAF135F71B7C4585225E0AEE0C3C92</vt:lpwstr>
  </property>
  <property fmtid="{D5CDD505-2E9C-101B-9397-08002B2CF9AE}" pid="3" name="MediaServiceImageTags">
    <vt:lpwstr/>
  </property>
</Properties>
</file>